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2205" w:rsidRPr="00213376" w:rsidRDefault="00F22205" w:rsidP="002545F8">
      <w:pPr>
        <w:jc w:val="both"/>
        <w:rPr>
          <w:b/>
          <w:bCs/>
        </w:rPr>
      </w:pPr>
      <w:r w:rsidRPr="00213376">
        <w:rPr>
          <w:b/>
          <w:bCs/>
        </w:rPr>
        <w:t xml:space="preserve">De </w:t>
      </w:r>
      <w:proofErr w:type="spellStart"/>
      <w:r w:rsidRPr="00213376">
        <w:rPr>
          <w:b/>
          <w:bCs/>
        </w:rPr>
        <w:t>Care</w:t>
      </w:r>
      <w:proofErr w:type="spellEnd"/>
      <w:r w:rsidRPr="00213376">
        <w:rPr>
          <w:b/>
          <w:bCs/>
        </w:rPr>
        <w:t xml:space="preserve"> wprowadza nowe produkty na rynek. </w:t>
      </w:r>
      <w:r>
        <w:rPr>
          <w:b/>
          <w:bCs/>
        </w:rPr>
        <w:t>Są to</w:t>
      </w:r>
      <w:r w:rsidRPr="00213376">
        <w:rPr>
          <w:b/>
          <w:bCs/>
        </w:rPr>
        <w:t xml:space="preserve"> koreańskie marynaty </w:t>
      </w:r>
      <w:proofErr w:type="spellStart"/>
      <w:r w:rsidRPr="00213376">
        <w:rPr>
          <w:b/>
          <w:bCs/>
        </w:rPr>
        <w:t>O’Food</w:t>
      </w:r>
      <w:proofErr w:type="spellEnd"/>
      <w:r w:rsidRPr="00213376">
        <w:rPr>
          <w:b/>
          <w:bCs/>
        </w:rPr>
        <w:t xml:space="preserve"> i sosy </w:t>
      </w:r>
      <w:r w:rsidR="002D4662">
        <w:rPr>
          <w:b/>
          <w:bCs/>
        </w:rPr>
        <w:t xml:space="preserve">tajskiej marki </w:t>
      </w:r>
      <w:proofErr w:type="spellStart"/>
      <w:r w:rsidRPr="00213376">
        <w:rPr>
          <w:b/>
          <w:bCs/>
        </w:rPr>
        <w:t>Ros</w:t>
      </w:r>
      <w:proofErr w:type="spellEnd"/>
      <w:r w:rsidRPr="00213376">
        <w:rPr>
          <w:b/>
          <w:bCs/>
        </w:rPr>
        <w:t xml:space="preserve"> </w:t>
      </w:r>
      <w:proofErr w:type="spellStart"/>
      <w:r w:rsidRPr="00213376">
        <w:rPr>
          <w:b/>
          <w:bCs/>
        </w:rPr>
        <w:t>Thai</w:t>
      </w:r>
      <w:proofErr w:type="spellEnd"/>
      <w:r w:rsidRPr="00213376">
        <w:rPr>
          <w:b/>
          <w:bCs/>
        </w:rPr>
        <w:t xml:space="preserve"> </w:t>
      </w:r>
      <w:proofErr w:type="spellStart"/>
      <w:r w:rsidRPr="00213376">
        <w:rPr>
          <w:b/>
          <w:bCs/>
        </w:rPr>
        <w:t>Thai</w:t>
      </w:r>
      <w:proofErr w:type="spellEnd"/>
      <w:r w:rsidR="002D4662">
        <w:rPr>
          <w:b/>
          <w:bCs/>
        </w:rPr>
        <w:t>.</w:t>
      </w:r>
    </w:p>
    <w:p w:rsidR="00F22205" w:rsidRPr="00F37F44" w:rsidRDefault="00F22205" w:rsidP="002545F8">
      <w:pPr>
        <w:jc w:val="both"/>
      </w:pPr>
      <w:r w:rsidRPr="00F37F44">
        <w:t xml:space="preserve">De Care – firma, która powstała z pasji do jedzenia i odkrywania nowych smaków – powiększyła właśnie swoje portfolio o nowe produkty. To cztery marynaty </w:t>
      </w:r>
      <w:r w:rsidR="002D4662">
        <w:t xml:space="preserve">koreańskiej </w:t>
      </w:r>
      <w:r w:rsidRPr="00F37F44">
        <w:t xml:space="preserve">marki </w:t>
      </w:r>
      <w:proofErr w:type="spellStart"/>
      <w:r w:rsidRPr="00F37F44">
        <w:t>O’Food</w:t>
      </w:r>
      <w:proofErr w:type="spellEnd"/>
      <w:r w:rsidRPr="00F37F44">
        <w:t xml:space="preserve"> i pięć sosów </w:t>
      </w:r>
      <w:r w:rsidR="002D4662">
        <w:t xml:space="preserve">tajskiego </w:t>
      </w:r>
      <w:proofErr w:type="spellStart"/>
      <w:r w:rsidRPr="00F37F44">
        <w:t>Ros</w:t>
      </w:r>
      <w:proofErr w:type="spellEnd"/>
      <w:r w:rsidRPr="00F37F44">
        <w:t xml:space="preserve"> </w:t>
      </w:r>
      <w:proofErr w:type="spellStart"/>
      <w:r w:rsidRPr="00F37F44">
        <w:t>Thai</w:t>
      </w:r>
      <w:proofErr w:type="spellEnd"/>
      <w:r w:rsidRPr="00F37F44">
        <w:t xml:space="preserve"> </w:t>
      </w:r>
      <w:proofErr w:type="spellStart"/>
      <w:r w:rsidRPr="00F37F44">
        <w:t>Thai</w:t>
      </w:r>
      <w:proofErr w:type="spellEnd"/>
      <w:r w:rsidRPr="00F37F44">
        <w:t>. Produkty są propozycją dla miłośników poznawania nowych smaków i wszystkich osób, które uwielbiają eksperymentować w kuchni. Firma De Care podkreśla, że najważniejsze atuty obu marek to ich oryginalne pochodzenie, wyjątkowa jakość i smak. Pojawienie się tych nowości to kolejny krok firmy w kierunku rozwoju i podążanie za potrzebą klienta, który coraz częściej chce urozmaicać swoje dania, szuka nowych smaków i chce dodawać nowe produkty co codziennego menu. Polacy kochają smaki świata i chcą się nimi cieszyć w swoich domach. Chcą odwzorować</w:t>
      </w:r>
      <w:r w:rsidR="002D4662">
        <w:t>,</w:t>
      </w:r>
      <w:r w:rsidRPr="00F37F44">
        <w:t xml:space="preserve"> poznane w różnych zakątkach świata </w:t>
      </w:r>
      <w:r w:rsidR="00C667AC" w:rsidRPr="00F37F44">
        <w:t>lub</w:t>
      </w:r>
      <w:r w:rsidRPr="00F37F44">
        <w:t xml:space="preserve"> restauracjach</w:t>
      </w:r>
      <w:r w:rsidR="00C667AC" w:rsidRPr="00F37F44">
        <w:t>,</w:t>
      </w:r>
      <w:r w:rsidRPr="00F37F44">
        <w:t xml:space="preserve"> smaki i potrawy. </w:t>
      </w:r>
      <w:r w:rsidR="00C667AC" w:rsidRPr="00F37F44">
        <w:t xml:space="preserve">Kolejne nowe produkty stanowią odpowiedź na te potrzeby. Co warto dodać, do zespołu firmy należą </w:t>
      </w:r>
      <w:r w:rsidR="002D4662" w:rsidRPr="00F37F44">
        <w:t>wykfalifikowani</w:t>
      </w:r>
      <w:r w:rsidR="00C667AC" w:rsidRPr="00F37F44">
        <w:t xml:space="preserve"> dietetycy i </w:t>
      </w:r>
      <w:r w:rsidR="00F37F44" w:rsidRPr="00F37F44">
        <w:t xml:space="preserve">doświadczeni </w:t>
      </w:r>
      <w:r w:rsidR="00C667AC" w:rsidRPr="00F37F44">
        <w:t>szefowie kuchni, którzy codziennie próbują połączyć kuchnię orientalną z rodzimą i tworzą przepisy, które mają być łatwe do odwzorowania w domu.</w:t>
      </w:r>
    </w:p>
    <w:p w:rsidR="00F22205" w:rsidRPr="00213376" w:rsidRDefault="00F22205" w:rsidP="002545F8">
      <w:pPr>
        <w:jc w:val="both"/>
        <w:rPr>
          <w:b/>
          <w:bCs/>
        </w:rPr>
      </w:pPr>
      <w:r w:rsidRPr="00213376">
        <w:rPr>
          <w:b/>
          <w:bCs/>
        </w:rPr>
        <w:t xml:space="preserve">De Care wprowadza cztery </w:t>
      </w:r>
      <w:r>
        <w:rPr>
          <w:b/>
          <w:bCs/>
        </w:rPr>
        <w:t xml:space="preserve">tradycyjne </w:t>
      </w:r>
      <w:r w:rsidR="00F37F44" w:rsidRPr="00213376">
        <w:rPr>
          <w:b/>
          <w:bCs/>
        </w:rPr>
        <w:t xml:space="preserve">koreańskie </w:t>
      </w:r>
      <w:r w:rsidRPr="00213376">
        <w:rPr>
          <w:b/>
          <w:bCs/>
        </w:rPr>
        <w:t>marynaty</w:t>
      </w:r>
      <w:r>
        <w:rPr>
          <w:b/>
          <w:bCs/>
        </w:rPr>
        <w:t>.</w:t>
      </w:r>
    </w:p>
    <w:p w:rsidR="00F22205" w:rsidRPr="00213376" w:rsidRDefault="00F22205" w:rsidP="002545F8">
      <w:pPr>
        <w:jc w:val="both"/>
      </w:pPr>
      <w:r w:rsidRPr="00213376">
        <w:t xml:space="preserve">W styczniu do </w:t>
      </w:r>
      <w:r w:rsidR="00F37F44">
        <w:t>sklepów</w:t>
      </w:r>
      <w:r w:rsidRPr="00213376">
        <w:t xml:space="preserve"> w całej Polsce trafiły nowe produkty od </w:t>
      </w:r>
      <w:r w:rsidR="00F37F44">
        <w:t xml:space="preserve">firmy </w:t>
      </w:r>
      <w:r w:rsidRPr="00213376">
        <w:t xml:space="preserve">De Care. </w:t>
      </w:r>
    </w:p>
    <w:p w:rsidR="00F37F44" w:rsidRPr="00C85AEA" w:rsidRDefault="00F37F44" w:rsidP="002545F8">
      <w:pPr>
        <w:jc w:val="both"/>
        <w:rPr>
          <w:i/>
          <w:iCs/>
        </w:rPr>
      </w:pPr>
      <w:r>
        <w:rPr>
          <w:i/>
          <w:iCs/>
        </w:rPr>
        <w:t xml:space="preserve">- </w:t>
      </w:r>
      <w:r w:rsidRPr="00213376">
        <w:rPr>
          <w:i/>
          <w:iCs/>
        </w:rPr>
        <w:t>Na polskim rynku brak</w:t>
      </w:r>
      <w:r>
        <w:rPr>
          <w:i/>
          <w:iCs/>
        </w:rPr>
        <w:t>owało łatwo dostępnych marynat</w:t>
      </w:r>
      <w:r w:rsidR="00C85AEA">
        <w:rPr>
          <w:i/>
          <w:iCs/>
        </w:rPr>
        <w:t xml:space="preserve">, które </w:t>
      </w:r>
      <w:r w:rsidRPr="00213376">
        <w:rPr>
          <w:i/>
          <w:iCs/>
        </w:rPr>
        <w:t>bazują na oryginalnym, koreańskim smaku</w:t>
      </w:r>
      <w:r w:rsidR="00877348">
        <w:rPr>
          <w:i/>
          <w:iCs/>
        </w:rPr>
        <w:t xml:space="preserve"> potraw z</w:t>
      </w:r>
      <w:r w:rsidRPr="00213376">
        <w:rPr>
          <w:i/>
          <w:iCs/>
        </w:rPr>
        <w:t xml:space="preserve"> grilla</w:t>
      </w:r>
      <w:r>
        <w:rPr>
          <w:i/>
          <w:iCs/>
        </w:rPr>
        <w:t xml:space="preserve">. </w:t>
      </w:r>
      <w:proofErr w:type="spellStart"/>
      <w:r>
        <w:rPr>
          <w:i/>
          <w:iCs/>
        </w:rPr>
        <w:t>O’food</w:t>
      </w:r>
      <w:proofErr w:type="spellEnd"/>
      <w:r>
        <w:rPr>
          <w:i/>
          <w:iCs/>
        </w:rPr>
        <w:t xml:space="preserve"> jest znaną na świecie</w:t>
      </w:r>
      <w:r w:rsidR="00872DA5">
        <w:rPr>
          <w:i/>
          <w:iCs/>
        </w:rPr>
        <w:t xml:space="preserve"> koreańską marką</w:t>
      </w:r>
      <w:r>
        <w:rPr>
          <w:i/>
          <w:iCs/>
        </w:rPr>
        <w:t>, która posiada</w:t>
      </w:r>
      <w:r w:rsidR="00872DA5">
        <w:rPr>
          <w:i/>
          <w:iCs/>
        </w:rPr>
        <w:t xml:space="preserve"> w swojej ofercie wysoko jakościowe produkty. Obecnie wprowadzamy do sprzedaży dla naszych klientów marynaty do </w:t>
      </w:r>
      <w:r w:rsidR="00604FE9">
        <w:rPr>
          <w:i/>
          <w:iCs/>
        </w:rPr>
        <w:t xml:space="preserve">dań </w:t>
      </w:r>
      <w:proofErr w:type="spellStart"/>
      <w:r w:rsidR="00604FE9">
        <w:rPr>
          <w:i/>
          <w:iCs/>
        </w:rPr>
        <w:t>Galbi</w:t>
      </w:r>
      <w:proofErr w:type="spellEnd"/>
      <w:r>
        <w:rPr>
          <w:i/>
          <w:iCs/>
        </w:rPr>
        <w:t xml:space="preserve"> i </w:t>
      </w:r>
      <w:proofErr w:type="spellStart"/>
      <w:r>
        <w:rPr>
          <w:i/>
          <w:iCs/>
        </w:rPr>
        <w:t>Bulgogi</w:t>
      </w:r>
      <w:proofErr w:type="spellEnd"/>
      <w:r>
        <w:rPr>
          <w:i/>
          <w:iCs/>
        </w:rPr>
        <w:t>.</w:t>
      </w:r>
      <w:r w:rsidR="00872DA5">
        <w:rPr>
          <w:i/>
          <w:iCs/>
        </w:rPr>
        <w:t xml:space="preserve"> Dzięki zachowaniu</w:t>
      </w:r>
      <w:r w:rsidR="00877348">
        <w:rPr>
          <w:i/>
          <w:iCs/>
        </w:rPr>
        <w:t xml:space="preserve"> tradycyjnej koreańskiej metody fermentacji i</w:t>
      </w:r>
      <w:r w:rsidR="00604FE9">
        <w:rPr>
          <w:i/>
          <w:iCs/>
        </w:rPr>
        <w:t xml:space="preserve"> autentycznym składnikom</w:t>
      </w:r>
      <w:r w:rsidR="00FC19D6">
        <w:rPr>
          <w:i/>
          <w:iCs/>
        </w:rPr>
        <w:t>,</w:t>
      </w:r>
      <w:r w:rsidR="00877348">
        <w:rPr>
          <w:i/>
          <w:iCs/>
        </w:rPr>
        <w:t xml:space="preserve"> </w:t>
      </w:r>
      <w:r w:rsidR="00C85AEA">
        <w:rPr>
          <w:i/>
          <w:iCs/>
        </w:rPr>
        <w:t xml:space="preserve">mięso </w:t>
      </w:r>
      <w:r w:rsidR="00604FE9">
        <w:rPr>
          <w:i/>
          <w:iCs/>
        </w:rPr>
        <w:t xml:space="preserve">nabiera </w:t>
      </w:r>
      <w:r w:rsidR="00C85AEA">
        <w:rPr>
          <w:i/>
          <w:iCs/>
        </w:rPr>
        <w:t>unikalnego smaku. Marynaty s</w:t>
      </w:r>
      <w:r w:rsidR="00877348">
        <w:rPr>
          <w:i/>
          <w:iCs/>
        </w:rPr>
        <w:t>ą</w:t>
      </w:r>
      <w:r w:rsidR="00872DA5">
        <w:rPr>
          <w:i/>
          <w:iCs/>
        </w:rPr>
        <w:t xml:space="preserve"> </w:t>
      </w:r>
      <w:r w:rsidR="00604FE9">
        <w:rPr>
          <w:i/>
          <w:iCs/>
        </w:rPr>
        <w:t>nierozłącznym</w:t>
      </w:r>
      <w:r w:rsidR="00872DA5">
        <w:rPr>
          <w:i/>
          <w:iCs/>
        </w:rPr>
        <w:t xml:space="preserve"> składnikiem koreańskich dań BBQ </w:t>
      </w:r>
      <w:r w:rsidR="00877348">
        <w:rPr>
          <w:i/>
          <w:iCs/>
        </w:rPr>
        <w:t xml:space="preserve">i mogą wnieść dużo nowych </w:t>
      </w:r>
      <w:r w:rsidR="00604FE9">
        <w:rPr>
          <w:i/>
          <w:iCs/>
        </w:rPr>
        <w:t>doznań</w:t>
      </w:r>
      <w:r w:rsidR="00872DA5">
        <w:rPr>
          <w:i/>
          <w:iCs/>
        </w:rPr>
        <w:t xml:space="preserve"> kulinarnych </w:t>
      </w:r>
      <w:r w:rsidR="00872DA5">
        <w:rPr>
          <w:rStyle w:val="Odwoaniedokomentarza"/>
        </w:rPr>
        <w:t>d</w:t>
      </w:r>
      <w:r w:rsidR="00877348">
        <w:rPr>
          <w:i/>
          <w:iCs/>
        </w:rPr>
        <w:t xml:space="preserve">o naszej codziennej kuchni – </w:t>
      </w:r>
      <w:r w:rsidR="00877348" w:rsidRPr="002D4662">
        <w:t xml:space="preserve">mówi </w:t>
      </w:r>
      <w:r w:rsidR="00877348" w:rsidRPr="00213376">
        <w:t xml:space="preserve">Rene Starzomska, członek Zarządu De </w:t>
      </w:r>
      <w:proofErr w:type="spellStart"/>
      <w:r w:rsidR="00877348" w:rsidRPr="00213376">
        <w:t>Care</w:t>
      </w:r>
      <w:proofErr w:type="spellEnd"/>
      <w:r w:rsidR="00877348" w:rsidRPr="00213376">
        <w:t xml:space="preserve"> Group. </w:t>
      </w:r>
    </w:p>
    <w:p w:rsidR="00F22205" w:rsidRPr="00213376" w:rsidRDefault="00F22205" w:rsidP="002545F8">
      <w:pPr>
        <w:jc w:val="both"/>
      </w:pPr>
      <w:r w:rsidRPr="00213376">
        <w:t xml:space="preserve">Marynaty nie zawierają </w:t>
      </w:r>
      <w:r w:rsidR="007F6BE9" w:rsidRPr="00213376">
        <w:t>konserwantów</w:t>
      </w:r>
      <w:r w:rsidR="006B0FEC">
        <w:t xml:space="preserve"> </w:t>
      </w:r>
      <w:r w:rsidRPr="00213376">
        <w:t>ani sztucznych aromatów czy barwników. Sprzedawane są w poręcznych butelkach o pojemności 280 g.</w:t>
      </w:r>
    </w:p>
    <w:p w:rsidR="00C85AEA" w:rsidRPr="007D218E" w:rsidRDefault="00F22205" w:rsidP="002545F8">
      <w:pPr>
        <w:jc w:val="both"/>
        <w:rPr>
          <w:b/>
          <w:bCs/>
          <w:color w:val="000000" w:themeColor="text1"/>
        </w:rPr>
      </w:pPr>
      <w:r w:rsidRPr="00C85AEA">
        <w:rPr>
          <w:b/>
          <w:bCs/>
        </w:rPr>
        <w:t xml:space="preserve">Poszerzenie </w:t>
      </w:r>
      <w:r w:rsidR="00C85AEA">
        <w:rPr>
          <w:b/>
          <w:bCs/>
        </w:rPr>
        <w:t xml:space="preserve">oferty </w:t>
      </w:r>
      <w:r w:rsidR="00C85AEA" w:rsidRPr="00C85AEA">
        <w:rPr>
          <w:b/>
          <w:bCs/>
          <w:color w:val="000000" w:themeColor="text1"/>
        </w:rPr>
        <w:t>De Care</w:t>
      </w:r>
      <w:r w:rsidRPr="00C85AEA">
        <w:rPr>
          <w:b/>
          <w:bCs/>
          <w:color w:val="000000" w:themeColor="text1"/>
        </w:rPr>
        <w:t xml:space="preserve"> o </w:t>
      </w:r>
      <w:r w:rsidR="00C85AEA" w:rsidRPr="00C85AEA">
        <w:rPr>
          <w:b/>
          <w:bCs/>
          <w:color w:val="000000" w:themeColor="text1"/>
        </w:rPr>
        <w:t>pięć</w:t>
      </w:r>
      <w:r w:rsidRPr="00C85AEA">
        <w:rPr>
          <w:b/>
          <w:bCs/>
          <w:color w:val="000000" w:themeColor="text1"/>
        </w:rPr>
        <w:t xml:space="preserve"> sosów </w:t>
      </w:r>
      <w:r w:rsidR="002D4662">
        <w:rPr>
          <w:b/>
          <w:bCs/>
          <w:color w:val="000000" w:themeColor="text1"/>
        </w:rPr>
        <w:t xml:space="preserve">tajskiej </w:t>
      </w:r>
      <w:r w:rsidRPr="00C85AEA">
        <w:rPr>
          <w:b/>
          <w:bCs/>
          <w:color w:val="000000" w:themeColor="text1"/>
        </w:rPr>
        <w:t xml:space="preserve">marki </w:t>
      </w:r>
      <w:proofErr w:type="spellStart"/>
      <w:r w:rsidRPr="00C85AEA">
        <w:rPr>
          <w:b/>
          <w:bCs/>
          <w:color w:val="000000" w:themeColor="text1"/>
        </w:rPr>
        <w:t>Ros</w:t>
      </w:r>
      <w:proofErr w:type="spellEnd"/>
      <w:r w:rsidRPr="00C85AEA">
        <w:rPr>
          <w:b/>
          <w:bCs/>
          <w:color w:val="000000" w:themeColor="text1"/>
        </w:rPr>
        <w:t xml:space="preserve"> </w:t>
      </w:r>
      <w:proofErr w:type="spellStart"/>
      <w:r w:rsidRPr="00C85AEA">
        <w:rPr>
          <w:b/>
          <w:bCs/>
          <w:color w:val="000000" w:themeColor="text1"/>
        </w:rPr>
        <w:t>Thai</w:t>
      </w:r>
      <w:proofErr w:type="spellEnd"/>
      <w:r w:rsidRPr="00C85AEA">
        <w:rPr>
          <w:b/>
          <w:bCs/>
          <w:color w:val="000000" w:themeColor="text1"/>
        </w:rPr>
        <w:t xml:space="preserve"> </w:t>
      </w:r>
      <w:proofErr w:type="spellStart"/>
      <w:r w:rsidRPr="00C85AEA">
        <w:rPr>
          <w:b/>
          <w:bCs/>
          <w:color w:val="000000" w:themeColor="text1"/>
        </w:rPr>
        <w:t>Thai</w:t>
      </w:r>
      <w:proofErr w:type="spellEnd"/>
      <w:r w:rsidRPr="00C85AEA">
        <w:rPr>
          <w:b/>
          <w:bCs/>
          <w:color w:val="000000" w:themeColor="text1"/>
        </w:rPr>
        <w:t>.</w:t>
      </w:r>
    </w:p>
    <w:p w:rsidR="00C85AEA" w:rsidRPr="00FF1929" w:rsidRDefault="00C85AEA" w:rsidP="002545F8">
      <w:pPr>
        <w:jc w:val="both"/>
        <w:rPr>
          <w:color w:val="FF0000"/>
        </w:rPr>
      </w:pPr>
      <w:r>
        <w:t>Sosy c</w:t>
      </w:r>
      <w:r w:rsidRPr="00213376">
        <w:t xml:space="preserve">harakteryzują się autentycznym pochodzeniem i oryginalnym </w:t>
      </w:r>
      <w:r w:rsidR="000064D9">
        <w:t>azjatyckim</w:t>
      </w:r>
      <w:r w:rsidRPr="00213376">
        <w:t xml:space="preserve"> smakiem.</w:t>
      </w:r>
      <w:r w:rsidR="000064D9">
        <w:t xml:space="preserve"> Różnią się zastosowaniem i</w:t>
      </w:r>
      <w:r>
        <w:t xml:space="preserve"> </w:t>
      </w:r>
      <w:r w:rsidR="000064D9">
        <w:t xml:space="preserve">w </w:t>
      </w:r>
      <w:r>
        <w:t xml:space="preserve">zależności od rodzaju są </w:t>
      </w:r>
      <w:r w:rsidR="007D218E">
        <w:t>znakomitymi</w:t>
      </w:r>
      <w:r>
        <w:t xml:space="preserve"> </w:t>
      </w:r>
      <w:proofErr w:type="spellStart"/>
      <w:r>
        <w:t>dipami</w:t>
      </w:r>
      <w:proofErr w:type="spellEnd"/>
      <w:r w:rsidR="000064D9">
        <w:t>, stanowią bazy do przygotowania potraw</w:t>
      </w:r>
      <w:r w:rsidR="007D218E">
        <w:t xml:space="preserve"> lub</w:t>
      </w:r>
      <w:r w:rsidR="000064D9">
        <w:t xml:space="preserve"> są świetnymi dodatkami do dań, a nawet składnikami</w:t>
      </w:r>
      <w:r w:rsidR="00872DA5">
        <w:t xml:space="preserve"> marynat i dresingów.</w:t>
      </w:r>
      <w:r w:rsidR="000064D9">
        <w:t xml:space="preserve"> </w:t>
      </w:r>
    </w:p>
    <w:p w:rsidR="00C85AEA" w:rsidRPr="00FF1929" w:rsidRDefault="00C85AEA" w:rsidP="002545F8">
      <w:pPr>
        <w:jc w:val="both"/>
        <w:rPr>
          <w:color w:val="FF0000"/>
        </w:rPr>
      </w:pPr>
    </w:p>
    <w:p w:rsidR="00F22205" w:rsidRPr="00213376" w:rsidRDefault="00F22205" w:rsidP="002545F8">
      <w:pPr>
        <w:jc w:val="both"/>
      </w:pPr>
      <w:r w:rsidRPr="00213376">
        <w:t xml:space="preserve">De Care wprowadziło do oferty 5 nowych sosów: </w:t>
      </w:r>
    </w:p>
    <w:p w:rsidR="00F22205" w:rsidRPr="00213376" w:rsidRDefault="00F22205" w:rsidP="002545F8">
      <w:pPr>
        <w:numPr>
          <w:ilvl w:val="0"/>
          <w:numId w:val="1"/>
        </w:numPr>
        <w:jc w:val="both"/>
        <w:rPr>
          <w:lang w:val="en-US"/>
        </w:rPr>
      </w:pPr>
      <w:proofErr w:type="spellStart"/>
      <w:r w:rsidRPr="00213376">
        <w:rPr>
          <w:lang w:val="en-US"/>
        </w:rPr>
        <w:t>Sos</w:t>
      </w:r>
      <w:proofErr w:type="spellEnd"/>
      <w:r w:rsidRPr="00213376">
        <w:rPr>
          <w:lang w:val="en-US"/>
        </w:rPr>
        <w:t xml:space="preserve"> </w:t>
      </w:r>
      <w:proofErr w:type="spellStart"/>
      <w:r w:rsidRPr="00213376">
        <w:rPr>
          <w:lang w:val="en-US"/>
        </w:rPr>
        <w:t>śliwkowy</w:t>
      </w:r>
      <w:proofErr w:type="spellEnd"/>
      <w:r w:rsidRPr="00213376">
        <w:rPr>
          <w:lang w:val="en-US"/>
        </w:rPr>
        <w:t xml:space="preserve"> 300g </w:t>
      </w:r>
      <w:proofErr w:type="spellStart"/>
      <w:r w:rsidRPr="00213376">
        <w:rPr>
          <w:lang w:val="en-US"/>
        </w:rPr>
        <w:t>Ros</w:t>
      </w:r>
      <w:proofErr w:type="spellEnd"/>
      <w:r w:rsidRPr="00213376">
        <w:rPr>
          <w:lang w:val="en-US"/>
        </w:rPr>
        <w:t xml:space="preserve"> Thai </w:t>
      </w:r>
      <w:proofErr w:type="spellStart"/>
      <w:r w:rsidRPr="00213376">
        <w:rPr>
          <w:lang w:val="en-US"/>
        </w:rPr>
        <w:t>Thai</w:t>
      </w:r>
      <w:proofErr w:type="spellEnd"/>
      <w:r w:rsidRPr="00213376">
        <w:rPr>
          <w:lang w:val="en-US"/>
        </w:rPr>
        <w:t xml:space="preserve">; </w:t>
      </w:r>
    </w:p>
    <w:p w:rsidR="00F22205" w:rsidRPr="00213376" w:rsidRDefault="00F22205" w:rsidP="002545F8">
      <w:pPr>
        <w:numPr>
          <w:ilvl w:val="0"/>
          <w:numId w:val="1"/>
        </w:numPr>
        <w:jc w:val="both"/>
        <w:rPr>
          <w:lang w:val="en-US"/>
        </w:rPr>
      </w:pPr>
      <w:proofErr w:type="spellStart"/>
      <w:r w:rsidRPr="00213376">
        <w:rPr>
          <w:lang w:val="en-US"/>
        </w:rPr>
        <w:t>Sos</w:t>
      </w:r>
      <w:proofErr w:type="spellEnd"/>
      <w:r w:rsidRPr="00213376">
        <w:rPr>
          <w:lang w:val="en-US"/>
        </w:rPr>
        <w:t xml:space="preserve"> do </w:t>
      </w:r>
      <w:r w:rsidR="00F62649">
        <w:rPr>
          <w:lang w:val="en-US"/>
        </w:rPr>
        <w:t>S</w:t>
      </w:r>
      <w:r w:rsidRPr="00213376">
        <w:rPr>
          <w:lang w:val="en-US"/>
        </w:rPr>
        <w:t xml:space="preserve">pring rolls </w:t>
      </w:r>
      <w:proofErr w:type="spellStart"/>
      <w:r w:rsidRPr="00213376">
        <w:rPr>
          <w:lang w:val="en-US"/>
        </w:rPr>
        <w:t>i</w:t>
      </w:r>
      <w:proofErr w:type="spellEnd"/>
      <w:r w:rsidRPr="00213376">
        <w:rPr>
          <w:lang w:val="en-US"/>
        </w:rPr>
        <w:t xml:space="preserve"> </w:t>
      </w:r>
      <w:proofErr w:type="spellStart"/>
      <w:r w:rsidR="00F62649">
        <w:rPr>
          <w:lang w:val="en-US"/>
        </w:rPr>
        <w:t>S</w:t>
      </w:r>
      <w:r w:rsidRPr="00213376">
        <w:rPr>
          <w:lang w:val="en-US"/>
        </w:rPr>
        <w:t>ajgonek</w:t>
      </w:r>
      <w:proofErr w:type="spellEnd"/>
      <w:r w:rsidRPr="00213376">
        <w:rPr>
          <w:lang w:val="en-US"/>
        </w:rPr>
        <w:t xml:space="preserve"> 310g </w:t>
      </w:r>
      <w:proofErr w:type="spellStart"/>
      <w:r w:rsidRPr="00213376">
        <w:rPr>
          <w:lang w:val="en-US"/>
        </w:rPr>
        <w:t>Ros</w:t>
      </w:r>
      <w:proofErr w:type="spellEnd"/>
      <w:r w:rsidRPr="00213376">
        <w:rPr>
          <w:lang w:val="en-US"/>
        </w:rPr>
        <w:t xml:space="preserve"> Thai </w:t>
      </w:r>
      <w:proofErr w:type="spellStart"/>
      <w:r w:rsidRPr="00213376">
        <w:rPr>
          <w:lang w:val="en-US"/>
        </w:rPr>
        <w:t>Thai</w:t>
      </w:r>
      <w:proofErr w:type="spellEnd"/>
      <w:r w:rsidRPr="00213376">
        <w:rPr>
          <w:lang w:val="en-US"/>
        </w:rPr>
        <w:t xml:space="preserve">; </w:t>
      </w:r>
    </w:p>
    <w:p w:rsidR="00F22205" w:rsidRPr="00213376" w:rsidRDefault="00F22205" w:rsidP="002545F8">
      <w:pPr>
        <w:numPr>
          <w:ilvl w:val="0"/>
          <w:numId w:val="1"/>
        </w:numPr>
        <w:jc w:val="both"/>
        <w:rPr>
          <w:lang w:val="en-US"/>
        </w:rPr>
      </w:pPr>
      <w:proofErr w:type="spellStart"/>
      <w:r w:rsidRPr="00213376">
        <w:rPr>
          <w:lang w:val="en-US"/>
        </w:rPr>
        <w:t>Sos</w:t>
      </w:r>
      <w:proofErr w:type="spellEnd"/>
      <w:r w:rsidRPr="00213376">
        <w:rPr>
          <w:lang w:val="en-US"/>
        </w:rPr>
        <w:t xml:space="preserve"> Pad Thai 310g </w:t>
      </w:r>
      <w:proofErr w:type="spellStart"/>
      <w:r w:rsidRPr="00213376">
        <w:rPr>
          <w:lang w:val="en-US"/>
        </w:rPr>
        <w:t>Ros</w:t>
      </w:r>
      <w:proofErr w:type="spellEnd"/>
      <w:r w:rsidRPr="00213376">
        <w:rPr>
          <w:lang w:val="en-US"/>
        </w:rPr>
        <w:t xml:space="preserve"> Thai </w:t>
      </w:r>
      <w:proofErr w:type="spellStart"/>
      <w:r w:rsidRPr="00213376">
        <w:rPr>
          <w:lang w:val="en-US"/>
        </w:rPr>
        <w:t>Thai</w:t>
      </w:r>
      <w:proofErr w:type="spellEnd"/>
      <w:r w:rsidRPr="00213376">
        <w:rPr>
          <w:lang w:val="en-US"/>
        </w:rPr>
        <w:t>;</w:t>
      </w:r>
    </w:p>
    <w:p w:rsidR="00F22205" w:rsidRPr="00213376" w:rsidRDefault="00F22205" w:rsidP="002545F8">
      <w:pPr>
        <w:numPr>
          <w:ilvl w:val="0"/>
          <w:numId w:val="1"/>
        </w:numPr>
        <w:jc w:val="both"/>
        <w:rPr>
          <w:lang w:val="en-US"/>
        </w:rPr>
      </w:pPr>
      <w:proofErr w:type="spellStart"/>
      <w:r w:rsidRPr="00213376">
        <w:rPr>
          <w:lang w:val="en-US"/>
        </w:rPr>
        <w:t>Sos</w:t>
      </w:r>
      <w:proofErr w:type="spellEnd"/>
      <w:r w:rsidRPr="00213376">
        <w:rPr>
          <w:lang w:val="en-US"/>
        </w:rPr>
        <w:t xml:space="preserve"> </w:t>
      </w:r>
      <w:r w:rsidR="00F62649">
        <w:rPr>
          <w:lang w:val="en-US"/>
        </w:rPr>
        <w:t>H</w:t>
      </w:r>
      <w:r w:rsidRPr="00213376">
        <w:rPr>
          <w:lang w:val="en-US"/>
        </w:rPr>
        <w:t xml:space="preserve">oly basil stir fry 280g </w:t>
      </w:r>
      <w:proofErr w:type="spellStart"/>
      <w:r w:rsidRPr="00213376">
        <w:rPr>
          <w:lang w:val="en-US"/>
        </w:rPr>
        <w:t>Ros</w:t>
      </w:r>
      <w:proofErr w:type="spellEnd"/>
      <w:r w:rsidRPr="00213376">
        <w:rPr>
          <w:lang w:val="en-US"/>
        </w:rPr>
        <w:t xml:space="preserve"> Thai </w:t>
      </w:r>
      <w:proofErr w:type="spellStart"/>
      <w:r w:rsidRPr="00213376">
        <w:rPr>
          <w:lang w:val="en-US"/>
        </w:rPr>
        <w:t>Thai</w:t>
      </w:r>
      <w:proofErr w:type="spellEnd"/>
      <w:r w:rsidRPr="00213376">
        <w:rPr>
          <w:lang w:val="en-US"/>
        </w:rPr>
        <w:t xml:space="preserve">; </w:t>
      </w:r>
    </w:p>
    <w:p w:rsidR="007D218E" w:rsidRPr="004E445C" w:rsidRDefault="00F22205" w:rsidP="002545F8">
      <w:pPr>
        <w:numPr>
          <w:ilvl w:val="0"/>
          <w:numId w:val="1"/>
        </w:numPr>
        <w:jc w:val="both"/>
        <w:rPr>
          <w:lang w:val="en-US"/>
        </w:rPr>
      </w:pPr>
      <w:proofErr w:type="spellStart"/>
      <w:r w:rsidRPr="00213376">
        <w:rPr>
          <w:lang w:val="en-US"/>
        </w:rPr>
        <w:t>Sos</w:t>
      </w:r>
      <w:proofErr w:type="spellEnd"/>
      <w:r w:rsidRPr="00213376">
        <w:rPr>
          <w:lang w:val="en-US"/>
        </w:rPr>
        <w:t xml:space="preserve"> </w:t>
      </w:r>
      <w:proofErr w:type="spellStart"/>
      <w:r w:rsidR="00F62649">
        <w:rPr>
          <w:lang w:val="en-US"/>
        </w:rPr>
        <w:t>S</w:t>
      </w:r>
      <w:r w:rsidRPr="00213376">
        <w:rPr>
          <w:lang w:val="en-US"/>
        </w:rPr>
        <w:t>atay</w:t>
      </w:r>
      <w:proofErr w:type="spellEnd"/>
      <w:r w:rsidRPr="00213376">
        <w:rPr>
          <w:lang w:val="en-US"/>
        </w:rPr>
        <w:t xml:space="preserve"> 295g </w:t>
      </w:r>
      <w:proofErr w:type="spellStart"/>
      <w:r w:rsidRPr="00213376">
        <w:rPr>
          <w:lang w:val="en-US"/>
        </w:rPr>
        <w:t>Ros</w:t>
      </w:r>
      <w:proofErr w:type="spellEnd"/>
      <w:r w:rsidRPr="00213376">
        <w:rPr>
          <w:lang w:val="en-US"/>
        </w:rPr>
        <w:t xml:space="preserve"> Thai </w:t>
      </w:r>
      <w:proofErr w:type="spellStart"/>
      <w:r w:rsidRPr="00213376">
        <w:rPr>
          <w:lang w:val="en-US"/>
        </w:rPr>
        <w:t>Thai</w:t>
      </w:r>
      <w:proofErr w:type="spellEnd"/>
      <w:r w:rsidRPr="00213376">
        <w:rPr>
          <w:lang w:val="en-US"/>
        </w:rPr>
        <w:t>.</w:t>
      </w:r>
    </w:p>
    <w:p w:rsidR="004E445C" w:rsidRPr="00FF1929" w:rsidRDefault="007D218E" w:rsidP="002545F8">
      <w:pPr>
        <w:jc w:val="both"/>
        <w:rPr>
          <w:color w:val="FF0000"/>
        </w:rPr>
      </w:pPr>
      <w:r w:rsidRPr="00213376">
        <w:t xml:space="preserve">–  </w:t>
      </w:r>
      <w:r w:rsidRPr="00213376">
        <w:rPr>
          <w:i/>
          <w:iCs/>
        </w:rPr>
        <w:t>Cały czas słuchamy konsumentów i ich potrzeb</w:t>
      </w:r>
      <w:r w:rsidR="00872DA5">
        <w:rPr>
          <w:i/>
          <w:iCs/>
        </w:rPr>
        <w:t xml:space="preserve">. To jest </w:t>
      </w:r>
      <w:r w:rsidRPr="00213376">
        <w:rPr>
          <w:i/>
          <w:iCs/>
        </w:rPr>
        <w:t xml:space="preserve">nasza recepta na sukces. </w:t>
      </w:r>
      <w:r w:rsidR="004E445C" w:rsidRPr="00213376">
        <w:rPr>
          <w:i/>
          <w:iCs/>
        </w:rPr>
        <w:t>O</w:t>
      </w:r>
      <w:r w:rsidR="004E445C">
        <w:rPr>
          <w:i/>
          <w:iCs/>
        </w:rPr>
        <w:t>d lat o</w:t>
      </w:r>
      <w:r w:rsidR="004E445C" w:rsidRPr="00213376">
        <w:rPr>
          <w:i/>
          <w:iCs/>
        </w:rPr>
        <w:t>bserwujemy</w:t>
      </w:r>
      <w:r w:rsidR="004E445C">
        <w:rPr>
          <w:i/>
          <w:iCs/>
        </w:rPr>
        <w:t xml:space="preserve"> w Polsce</w:t>
      </w:r>
      <w:r w:rsidR="004E445C" w:rsidRPr="00213376">
        <w:rPr>
          <w:i/>
          <w:iCs/>
        </w:rPr>
        <w:t xml:space="preserve"> rosnące zainteresowanie kuchni</w:t>
      </w:r>
      <w:r w:rsidR="004E445C">
        <w:rPr>
          <w:i/>
          <w:iCs/>
        </w:rPr>
        <w:t>ami</w:t>
      </w:r>
      <w:r w:rsidR="004E445C" w:rsidRPr="00213376">
        <w:rPr>
          <w:i/>
          <w:iCs/>
        </w:rPr>
        <w:t xml:space="preserve"> azjatyck</w:t>
      </w:r>
      <w:r w:rsidR="004E445C">
        <w:rPr>
          <w:i/>
          <w:iCs/>
        </w:rPr>
        <w:t xml:space="preserve">imi i dlatego stale powiększamy nasze portfolio produktów, tak aby sprostać tym potrzebom. Pochodząca z Tajlandii marka </w:t>
      </w:r>
      <w:proofErr w:type="spellStart"/>
      <w:r w:rsidR="004E445C">
        <w:rPr>
          <w:i/>
          <w:iCs/>
        </w:rPr>
        <w:t>Ros</w:t>
      </w:r>
      <w:proofErr w:type="spellEnd"/>
      <w:r w:rsidR="004E445C">
        <w:rPr>
          <w:i/>
          <w:iCs/>
        </w:rPr>
        <w:t xml:space="preserve"> </w:t>
      </w:r>
      <w:proofErr w:type="spellStart"/>
      <w:r w:rsidR="004E445C">
        <w:rPr>
          <w:i/>
          <w:iCs/>
        </w:rPr>
        <w:t>Thai</w:t>
      </w:r>
      <w:proofErr w:type="spellEnd"/>
      <w:r w:rsidR="004E445C">
        <w:rPr>
          <w:i/>
          <w:iCs/>
        </w:rPr>
        <w:t xml:space="preserve"> </w:t>
      </w:r>
      <w:proofErr w:type="spellStart"/>
      <w:r w:rsidR="004E445C">
        <w:rPr>
          <w:i/>
          <w:iCs/>
        </w:rPr>
        <w:lastRenderedPageBreak/>
        <w:t>Thai</w:t>
      </w:r>
      <w:proofErr w:type="spellEnd"/>
      <w:r w:rsidR="004E445C">
        <w:rPr>
          <w:i/>
          <w:iCs/>
        </w:rPr>
        <w:t xml:space="preserve"> charakteryzuje się ciekawymi smakami i wysoką jakością. </w:t>
      </w:r>
      <w:r w:rsidR="00872DA5">
        <w:rPr>
          <w:i/>
          <w:iCs/>
        </w:rPr>
        <w:t xml:space="preserve">Nasi szefowie kuchni szukają nowych zastosowań oferowanych przez firmę produktów. Robią to w ramach kuchni azjatyckiej (jeden z naszych szefów jest Tajem z wieloletnim doświadczeniem w najlepszych restauracjach w Azji), a także znajdując ich zastosowanie w Polskich potrawach.  </w:t>
      </w:r>
      <w:r w:rsidR="0020144B">
        <w:rPr>
          <w:i/>
          <w:iCs/>
        </w:rPr>
        <w:t xml:space="preserve">Przepisami dzielimy się na stronach internetowych i w </w:t>
      </w:r>
      <w:proofErr w:type="spellStart"/>
      <w:r w:rsidR="0020144B">
        <w:rPr>
          <w:i/>
          <w:iCs/>
        </w:rPr>
        <w:t>social</w:t>
      </w:r>
      <w:proofErr w:type="spellEnd"/>
      <w:r w:rsidR="0020144B">
        <w:rPr>
          <w:i/>
          <w:iCs/>
        </w:rPr>
        <w:t xml:space="preserve"> mediach, d</w:t>
      </w:r>
      <w:r w:rsidR="004E445C">
        <w:rPr>
          <w:i/>
          <w:iCs/>
        </w:rPr>
        <w:t xml:space="preserve">zięki </w:t>
      </w:r>
      <w:r w:rsidR="0020144B">
        <w:rPr>
          <w:i/>
          <w:iCs/>
        </w:rPr>
        <w:t>czemu</w:t>
      </w:r>
      <w:r w:rsidR="004E445C">
        <w:rPr>
          <w:i/>
          <w:iCs/>
        </w:rPr>
        <w:t xml:space="preserve"> każdy w domowym </w:t>
      </w:r>
      <w:r w:rsidR="00876A86">
        <w:rPr>
          <w:i/>
          <w:iCs/>
        </w:rPr>
        <w:t>zaciszu</w:t>
      </w:r>
      <w:r w:rsidR="004E445C">
        <w:rPr>
          <w:i/>
          <w:iCs/>
        </w:rPr>
        <w:t xml:space="preserve"> może przygotować danie zawierające aromaty i smaki z odległych zakątków świata – </w:t>
      </w:r>
      <w:r w:rsidR="004E445C" w:rsidRPr="00060064">
        <w:t>mówi</w:t>
      </w:r>
      <w:r w:rsidR="004E445C">
        <w:rPr>
          <w:i/>
          <w:iCs/>
        </w:rPr>
        <w:t xml:space="preserve"> </w:t>
      </w:r>
      <w:r w:rsidR="004E445C" w:rsidRPr="00213376">
        <w:t xml:space="preserve">Rene </w:t>
      </w:r>
      <w:r w:rsidR="004E445C" w:rsidRPr="00876A86">
        <w:rPr>
          <w:color w:val="000000" w:themeColor="text1"/>
        </w:rPr>
        <w:t xml:space="preserve">Starzomska, członek Zarządu De </w:t>
      </w:r>
      <w:proofErr w:type="spellStart"/>
      <w:r w:rsidR="004E445C" w:rsidRPr="00876A86">
        <w:rPr>
          <w:color w:val="000000" w:themeColor="text1"/>
        </w:rPr>
        <w:t>Care</w:t>
      </w:r>
      <w:proofErr w:type="spellEnd"/>
      <w:r w:rsidR="004E445C" w:rsidRPr="00876A86">
        <w:rPr>
          <w:color w:val="000000" w:themeColor="text1"/>
        </w:rPr>
        <w:t xml:space="preserve"> Group. </w:t>
      </w:r>
    </w:p>
    <w:p w:rsidR="004E445C" w:rsidRPr="00213376" w:rsidRDefault="004E445C" w:rsidP="002545F8">
      <w:pPr>
        <w:jc w:val="both"/>
      </w:pPr>
      <w:r w:rsidRPr="00213376">
        <w:t xml:space="preserve">Sosy są bazami do znanych dań, takich jak Pad </w:t>
      </w:r>
      <w:proofErr w:type="spellStart"/>
      <w:r w:rsidRPr="00213376">
        <w:t>Thai</w:t>
      </w:r>
      <w:proofErr w:type="spellEnd"/>
      <w:r w:rsidRPr="00213376">
        <w:t xml:space="preserve">, Holy </w:t>
      </w:r>
      <w:proofErr w:type="spellStart"/>
      <w:r w:rsidR="00FC19D6">
        <w:t>b</w:t>
      </w:r>
      <w:r w:rsidRPr="00213376">
        <w:t>asil</w:t>
      </w:r>
      <w:proofErr w:type="spellEnd"/>
      <w:r w:rsidRPr="00213376">
        <w:t xml:space="preserve"> lub gotowymi do użycia </w:t>
      </w:r>
      <w:proofErr w:type="spellStart"/>
      <w:r w:rsidRPr="00213376">
        <w:t>dipami</w:t>
      </w:r>
      <w:proofErr w:type="spellEnd"/>
      <w:r w:rsidRPr="00213376">
        <w:t xml:space="preserve"> do potraw, np. do </w:t>
      </w:r>
      <w:r w:rsidR="00FC19D6">
        <w:t>S</w:t>
      </w:r>
      <w:r w:rsidRPr="00213376">
        <w:t xml:space="preserve">pring </w:t>
      </w:r>
      <w:proofErr w:type="spellStart"/>
      <w:r w:rsidRPr="00213376">
        <w:t>rolls</w:t>
      </w:r>
      <w:proofErr w:type="spellEnd"/>
      <w:r w:rsidRPr="00213376">
        <w:t>.</w:t>
      </w:r>
    </w:p>
    <w:p w:rsidR="004E445C" w:rsidRDefault="004E445C" w:rsidP="002545F8">
      <w:pPr>
        <w:jc w:val="both"/>
      </w:pPr>
      <w:r w:rsidRPr="00213376">
        <w:t xml:space="preserve">Produkty można kupić za pomocą platform zakupowych, a także będą znajdować się w </w:t>
      </w:r>
      <w:r>
        <w:t>sklepach w całej Polsce</w:t>
      </w:r>
      <w:r w:rsidRPr="00213376">
        <w:t xml:space="preserve">, od 5 stycznia.  </w:t>
      </w:r>
    </w:p>
    <w:p w:rsidR="007D218E" w:rsidRPr="00213376" w:rsidRDefault="007D218E" w:rsidP="002545F8">
      <w:pPr>
        <w:jc w:val="both"/>
      </w:pPr>
    </w:p>
    <w:p w:rsidR="00F22205" w:rsidRPr="00213376" w:rsidRDefault="00F22205" w:rsidP="002545F8">
      <w:pPr>
        <w:jc w:val="both"/>
        <w:rPr>
          <w:u w:val="single"/>
        </w:rPr>
      </w:pPr>
      <w:r w:rsidRPr="00213376">
        <w:rPr>
          <w:u w:val="single"/>
        </w:rPr>
        <w:t>Opisy produktów</w:t>
      </w:r>
      <w:r w:rsidR="00876A86">
        <w:rPr>
          <w:u w:val="single"/>
        </w:rPr>
        <w:t>:</w:t>
      </w:r>
    </w:p>
    <w:p w:rsidR="00876A86" w:rsidRPr="00213376" w:rsidRDefault="00876A86" w:rsidP="002545F8">
      <w:pPr>
        <w:jc w:val="both"/>
      </w:pPr>
      <w:r w:rsidRPr="00213376">
        <w:rPr>
          <w:b/>
          <w:bCs/>
        </w:rPr>
        <w:t xml:space="preserve">Koreańska marynata do mięsa wołowego </w:t>
      </w:r>
      <w:proofErr w:type="spellStart"/>
      <w:r w:rsidRPr="00213376">
        <w:rPr>
          <w:b/>
          <w:bCs/>
        </w:rPr>
        <w:t>Galbi</w:t>
      </w:r>
      <w:proofErr w:type="spellEnd"/>
      <w:r w:rsidRPr="00213376">
        <w:rPr>
          <w:b/>
          <w:bCs/>
        </w:rPr>
        <w:t xml:space="preserve"> BBQ </w:t>
      </w:r>
      <w:proofErr w:type="spellStart"/>
      <w:r w:rsidRPr="00213376">
        <w:rPr>
          <w:b/>
          <w:bCs/>
        </w:rPr>
        <w:t>O'Food</w:t>
      </w:r>
      <w:proofErr w:type="spellEnd"/>
      <w:r w:rsidR="00060064">
        <w:rPr>
          <w:b/>
          <w:bCs/>
        </w:rPr>
        <w:t>,</w:t>
      </w:r>
      <w:r w:rsidRPr="00213376">
        <w:t xml:space="preserve"> </w:t>
      </w:r>
      <w:r>
        <w:t>z</w:t>
      </w:r>
      <w:r w:rsidRPr="00213376">
        <w:t>decydowanie najlepiej komponuje się z żeberkami z grilla, ale sprawdzi się również do przygotowania dań z piekarnika.</w:t>
      </w:r>
      <w:r>
        <w:t xml:space="preserve"> </w:t>
      </w:r>
      <w:r w:rsidRPr="00213376">
        <w:t xml:space="preserve">Oprócz wołowiny świetnie </w:t>
      </w:r>
      <w:r w:rsidR="0020144B">
        <w:t>pasuje</w:t>
      </w:r>
      <w:r w:rsidRPr="00213376">
        <w:t xml:space="preserve"> również do innych mięs. </w:t>
      </w:r>
      <w:r w:rsidR="00B66EC6">
        <w:t>Marynata b</w:t>
      </w:r>
      <w:r w:rsidRPr="00213376">
        <w:t xml:space="preserve">azuje na przecierze z owoców i naturalnie warzonym sosie sojowym, </w:t>
      </w:r>
      <w:r w:rsidR="00872DA5">
        <w:t>tworząc</w:t>
      </w:r>
      <w:r w:rsidRPr="00213376">
        <w:t xml:space="preserve"> unikatowy i autentyczny smak </w:t>
      </w:r>
      <w:r>
        <w:t xml:space="preserve">dań </w:t>
      </w:r>
      <w:r w:rsidRPr="00213376">
        <w:t xml:space="preserve">koreańskiego grilla. </w:t>
      </w:r>
    </w:p>
    <w:p w:rsidR="00F22205" w:rsidRPr="00213376" w:rsidRDefault="00F22205" w:rsidP="002545F8">
      <w:pPr>
        <w:jc w:val="both"/>
      </w:pPr>
      <w:r w:rsidRPr="00213376">
        <w:rPr>
          <w:b/>
          <w:bCs/>
        </w:rPr>
        <w:t xml:space="preserve">Koreańska marynata do mięsa wołowego </w:t>
      </w:r>
      <w:proofErr w:type="spellStart"/>
      <w:r w:rsidRPr="00213376">
        <w:rPr>
          <w:b/>
          <w:bCs/>
        </w:rPr>
        <w:t>Bulgogi</w:t>
      </w:r>
      <w:proofErr w:type="spellEnd"/>
      <w:r w:rsidRPr="00213376">
        <w:rPr>
          <w:b/>
          <w:bCs/>
        </w:rPr>
        <w:t xml:space="preserve"> BBQ </w:t>
      </w:r>
      <w:proofErr w:type="spellStart"/>
      <w:r w:rsidRPr="00213376">
        <w:rPr>
          <w:b/>
          <w:bCs/>
        </w:rPr>
        <w:t>O'Food</w:t>
      </w:r>
      <w:proofErr w:type="spellEnd"/>
      <w:r w:rsidR="00060064">
        <w:rPr>
          <w:b/>
          <w:bCs/>
        </w:rPr>
        <w:t>,</w:t>
      </w:r>
      <w:r w:rsidRPr="00213376">
        <w:t xml:space="preserve"> </w:t>
      </w:r>
      <w:r w:rsidR="00B66EC6">
        <w:t>o</w:t>
      </w:r>
      <w:r w:rsidR="00B66EC6" w:rsidRPr="00213376">
        <w:t xml:space="preserve">prócz wołowiny świetnie </w:t>
      </w:r>
      <w:r w:rsidR="00B66EC6">
        <w:t>nadaje</w:t>
      </w:r>
      <w:r w:rsidR="00B66EC6" w:rsidRPr="00213376">
        <w:t xml:space="preserve"> się również do innych mi</w:t>
      </w:r>
      <w:r w:rsidR="00872DA5">
        <w:t>ęs: w</w:t>
      </w:r>
      <w:r w:rsidR="00B66EC6" w:rsidRPr="00213376">
        <w:t>ieprzowin</w:t>
      </w:r>
      <w:r w:rsidR="00060064">
        <w:t>y</w:t>
      </w:r>
      <w:r w:rsidR="00B66EC6" w:rsidRPr="00213376">
        <w:t>, kurczak</w:t>
      </w:r>
      <w:r w:rsidR="00060064">
        <w:t>a</w:t>
      </w:r>
      <w:r w:rsidR="00B66EC6" w:rsidRPr="00213376">
        <w:t>, indyk</w:t>
      </w:r>
      <w:r w:rsidR="00060064">
        <w:t>a</w:t>
      </w:r>
      <w:r w:rsidR="00B66EC6">
        <w:t xml:space="preserve"> czy</w:t>
      </w:r>
      <w:r w:rsidR="00B66EC6" w:rsidRPr="00213376">
        <w:t xml:space="preserve"> jagnięcin</w:t>
      </w:r>
      <w:r w:rsidR="00060064">
        <w:t>y</w:t>
      </w:r>
      <w:r w:rsidR="00872DA5">
        <w:t xml:space="preserve">. </w:t>
      </w:r>
      <w:r w:rsidR="00B66EC6">
        <w:t xml:space="preserve">Marynata </w:t>
      </w:r>
      <w:r w:rsidRPr="00213376">
        <w:t xml:space="preserve">bazuje na </w:t>
      </w:r>
      <w:r w:rsidR="00B66EC6">
        <w:t>tradycyjnej metodzie warzenia sosu sojowego, a charakterystyczny aromat</w:t>
      </w:r>
      <w:r w:rsidR="00872DA5">
        <w:t xml:space="preserve"> zawdzięcza </w:t>
      </w:r>
      <w:r w:rsidR="00060064">
        <w:t xml:space="preserve">takim </w:t>
      </w:r>
      <w:r w:rsidR="00872DA5">
        <w:t>dod</w:t>
      </w:r>
      <w:r w:rsidR="00060064">
        <w:t>atkom</w:t>
      </w:r>
      <w:r w:rsidR="00872DA5">
        <w:t xml:space="preserve"> </w:t>
      </w:r>
      <w:r w:rsidR="00060064">
        <w:t xml:space="preserve">jak </w:t>
      </w:r>
      <w:r w:rsidR="005835D1">
        <w:t>czosnek</w:t>
      </w:r>
      <w:r w:rsidR="00872DA5">
        <w:t>, imbir i czarn</w:t>
      </w:r>
      <w:r w:rsidR="00060064">
        <w:t>y</w:t>
      </w:r>
      <w:r w:rsidR="00872DA5">
        <w:t xml:space="preserve"> pieprz. </w:t>
      </w:r>
      <w:r w:rsidR="00B66EC6">
        <w:t xml:space="preserve"> </w:t>
      </w:r>
    </w:p>
    <w:p w:rsidR="00F22205" w:rsidRDefault="00F22205" w:rsidP="002545F8">
      <w:pPr>
        <w:jc w:val="both"/>
      </w:pPr>
      <w:r w:rsidRPr="00213376">
        <w:rPr>
          <w:b/>
          <w:bCs/>
        </w:rPr>
        <w:t xml:space="preserve">Koreańska marynata do mięsa wieprzowego </w:t>
      </w:r>
      <w:proofErr w:type="spellStart"/>
      <w:r w:rsidRPr="00213376">
        <w:rPr>
          <w:b/>
          <w:bCs/>
        </w:rPr>
        <w:t>Galbi</w:t>
      </w:r>
      <w:proofErr w:type="spellEnd"/>
      <w:r w:rsidRPr="00213376">
        <w:rPr>
          <w:b/>
          <w:bCs/>
        </w:rPr>
        <w:t xml:space="preserve"> BBQ </w:t>
      </w:r>
      <w:proofErr w:type="spellStart"/>
      <w:r w:rsidRPr="00213376">
        <w:rPr>
          <w:b/>
          <w:bCs/>
        </w:rPr>
        <w:t>O'Food</w:t>
      </w:r>
      <w:proofErr w:type="spellEnd"/>
      <w:r w:rsidRPr="00213376">
        <w:t xml:space="preserve"> </w:t>
      </w:r>
      <w:r w:rsidR="00B66EC6" w:rsidRPr="00213376">
        <w:t xml:space="preserve">najlepiej </w:t>
      </w:r>
      <w:r w:rsidR="006C049F">
        <w:t>pasuje do</w:t>
      </w:r>
      <w:r w:rsidR="00872DA5">
        <w:t xml:space="preserve"> dania</w:t>
      </w:r>
      <w:r w:rsidR="006C049F">
        <w:t xml:space="preserve"> </w:t>
      </w:r>
      <w:proofErr w:type="spellStart"/>
      <w:r w:rsidR="006C049F">
        <w:t>Galbi</w:t>
      </w:r>
      <w:proofErr w:type="spellEnd"/>
      <w:r w:rsidR="006C049F">
        <w:t>- czyli po Polsku żeberek</w:t>
      </w:r>
      <w:r w:rsidR="006C4FBD">
        <w:t xml:space="preserve">. Są one jednym z najpopularniejszych dań z grilla w Korei. </w:t>
      </w:r>
      <w:r w:rsidR="006C049F">
        <w:t>Ś</w:t>
      </w:r>
      <w:r w:rsidR="00B66EC6" w:rsidRPr="00213376">
        <w:t xml:space="preserve">wietnie </w:t>
      </w:r>
      <w:r w:rsidR="005835D1">
        <w:t>nada</w:t>
      </w:r>
      <w:r w:rsidR="00B66EC6" w:rsidRPr="00213376">
        <w:t xml:space="preserve"> się </w:t>
      </w:r>
      <w:r w:rsidR="006C049F">
        <w:t>też</w:t>
      </w:r>
      <w:r w:rsidR="00B66EC6" w:rsidRPr="00213376">
        <w:t xml:space="preserve"> do wołowin</w:t>
      </w:r>
      <w:r w:rsidR="0020144B">
        <w:t>y</w:t>
      </w:r>
      <w:r w:rsidR="00B66EC6" w:rsidRPr="00213376">
        <w:t xml:space="preserve"> </w:t>
      </w:r>
      <w:r w:rsidR="006C4FBD">
        <w:t>i d</w:t>
      </w:r>
      <w:r w:rsidR="006C4FBD" w:rsidRPr="00213376">
        <w:t>rob</w:t>
      </w:r>
      <w:r w:rsidR="006C4FBD">
        <w:t>iu</w:t>
      </w:r>
      <w:r w:rsidR="00B66EC6" w:rsidRPr="00213376">
        <w:t xml:space="preserve">. </w:t>
      </w:r>
      <w:r w:rsidR="006C049F">
        <w:t xml:space="preserve">Jest </w:t>
      </w:r>
      <w:r w:rsidRPr="00213376">
        <w:t>lekko pikantna</w:t>
      </w:r>
      <w:r w:rsidR="006C4FBD">
        <w:t xml:space="preserve"> i sprawdzi się jako idealny dodatek</w:t>
      </w:r>
      <w:r w:rsidRPr="00213376">
        <w:t xml:space="preserve"> </w:t>
      </w:r>
      <w:r w:rsidR="006C049F">
        <w:t xml:space="preserve">do różnych dań </w:t>
      </w:r>
      <w:r w:rsidR="00876A86">
        <w:t>z</w:t>
      </w:r>
      <w:r w:rsidRPr="00213376">
        <w:t xml:space="preserve"> grilla</w:t>
      </w:r>
      <w:r w:rsidR="006C049F">
        <w:t>.</w:t>
      </w:r>
      <w:r w:rsidRPr="00213376">
        <w:t xml:space="preserve"> </w:t>
      </w:r>
      <w:r w:rsidR="006C049F">
        <w:t>To kolejna marynata, która b</w:t>
      </w:r>
      <w:r w:rsidRPr="00213376">
        <w:t>azuje na naturalnie warzonym sosie sojowym,</w:t>
      </w:r>
      <w:r w:rsidR="006C049F">
        <w:t xml:space="preserve"> z dodatkiem</w:t>
      </w:r>
      <w:r w:rsidRPr="00213376">
        <w:t xml:space="preserve"> czosnku, imbir</w:t>
      </w:r>
      <w:r w:rsidR="006C049F">
        <w:t>u</w:t>
      </w:r>
      <w:r w:rsidRPr="00213376">
        <w:t xml:space="preserve"> i </w:t>
      </w:r>
      <w:r w:rsidR="005835D1">
        <w:t>wina ryżowego.</w:t>
      </w:r>
      <w:r w:rsidR="006C049F">
        <w:t xml:space="preserve"> </w:t>
      </w:r>
    </w:p>
    <w:p w:rsidR="00876A86" w:rsidRPr="005835D1" w:rsidRDefault="00F22205" w:rsidP="002545F8">
      <w:pPr>
        <w:pStyle w:val="Bezodstpw"/>
        <w:jc w:val="both"/>
        <w:rPr>
          <w:b/>
          <w:bCs/>
        </w:rPr>
      </w:pPr>
      <w:r w:rsidRPr="00213376">
        <w:rPr>
          <w:b/>
          <w:bCs/>
        </w:rPr>
        <w:t xml:space="preserve">Koreańska marynata </w:t>
      </w:r>
      <w:r w:rsidR="006C4FBD" w:rsidRPr="00213376">
        <w:rPr>
          <w:b/>
          <w:bCs/>
        </w:rPr>
        <w:t xml:space="preserve">do mięsa wieprzowego </w:t>
      </w:r>
      <w:proofErr w:type="spellStart"/>
      <w:r w:rsidRPr="00213376">
        <w:rPr>
          <w:b/>
          <w:bCs/>
        </w:rPr>
        <w:t>Gochujang</w:t>
      </w:r>
      <w:proofErr w:type="spellEnd"/>
      <w:r w:rsidRPr="00213376">
        <w:rPr>
          <w:b/>
          <w:bCs/>
        </w:rPr>
        <w:t xml:space="preserve"> </w:t>
      </w:r>
      <w:proofErr w:type="spellStart"/>
      <w:r w:rsidRPr="00213376">
        <w:rPr>
          <w:b/>
          <w:bCs/>
        </w:rPr>
        <w:t>Bulgogi</w:t>
      </w:r>
      <w:proofErr w:type="spellEnd"/>
      <w:r w:rsidRPr="00213376">
        <w:rPr>
          <w:b/>
          <w:bCs/>
        </w:rPr>
        <w:t xml:space="preserve"> BBQ </w:t>
      </w:r>
      <w:proofErr w:type="spellStart"/>
      <w:r w:rsidRPr="00213376">
        <w:rPr>
          <w:b/>
          <w:bCs/>
        </w:rPr>
        <w:t>O'Food</w:t>
      </w:r>
      <w:proofErr w:type="spellEnd"/>
      <w:r w:rsidRPr="00213376">
        <w:rPr>
          <w:b/>
          <w:bCs/>
        </w:rPr>
        <w:t xml:space="preserve"> </w:t>
      </w:r>
      <w:r w:rsidR="006C4FBD">
        <w:t>tradycyjnie przeznaczona do wieprzowin</w:t>
      </w:r>
      <w:r w:rsidR="005835D1">
        <w:t>y, ale r</w:t>
      </w:r>
      <w:r w:rsidR="006C4FBD">
        <w:t xml:space="preserve">ównież świetnie </w:t>
      </w:r>
      <w:r w:rsidR="005F0D19">
        <w:t>nada</w:t>
      </w:r>
      <w:r w:rsidR="006C4FBD">
        <w:t xml:space="preserve"> się </w:t>
      </w:r>
      <w:r w:rsidR="006C049F" w:rsidRPr="00213376">
        <w:t>do</w:t>
      </w:r>
      <w:r w:rsidR="006C049F">
        <w:t xml:space="preserve"> marynowania</w:t>
      </w:r>
      <w:r w:rsidR="006C049F" w:rsidRPr="00213376">
        <w:t xml:space="preserve"> innych </w:t>
      </w:r>
      <w:r w:rsidR="006C049F">
        <w:t xml:space="preserve">rodzajów </w:t>
      </w:r>
      <w:r w:rsidR="006C049F" w:rsidRPr="00213376">
        <w:t>mięs</w:t>
      </w:r>
      <w:r w:rsidR="006C049F">
        <w:t>a</w:t>
      </w:r>
      <w:r w:rsidR="006C4FBD">
        <w:t>.</w:t>
      </w:r>
      <w:r w:rsidR="005835D1">
        <w:rPr>
          <w:b/>
          <w:bCs/>
        </w:rPr>
        <w:t xml:space="preserve"> </w:t>
      </w:r>
      <w:r w:rsidR="005835D1">
        <w:t xml:space="preserve">Jest to kolejna marynata, która przenosi nas aromatem na koreańskiego grilla. </w:t>
      </w:r>
      <w:r w:rsidR="006C049F">
        <w:t xml:space="preserve">Ma </w:t>
      </w:r>
      <w:r w:rsidRPr="00213376">
        <w:t>lekko pikantn</w:t>
      </w:r>
      <w:r w:rsidR="006C049F">
        <w:t>y</w:t>
      </w:r>
      <w:r w:rsidRPr="00213376">
        <w:t xml:space="preserve"> </w:t>
      </w:r>
      <w:r w:rsidR="006C049F">
        <w:t>smak</w:t>
      </w:r>
      <w:r w:rsidRPr="00213376">
        <w:t>,</w:t>
      </w:r>
      <w:r w:rsidR="006C049F">
        <w:t xml:space="preserve"> który</w:t>
      </w:r>
      <w:r w:rsidRPr="00213376">
        <w:t xml:space="preserve"> </w:t>
      </w:r>
      <w:r w:rsidR="006C049F">
        <w:t>oparty</w:t>
      </w:r>
      <w:r w:rsidRPr="00213376">
        <w:t xml:space="preserve"> </w:t>
      </w:r>
      <w:r w:rsidR="006C049F">
        <w:t xml:space="preserve">jest </w:t>
      </w:r>
      <w:r w:rsidRPr="00213376">
        <w:t>na fermentowanej paście paprykowej, z dodatkiem imbiru</w:t>
      </w:r>
      <w:r w:rsidR="006C049F">
        <w:t>.</w:t>
      </w:r>
      <w:r w:rsidR="005835D1">
        <w:rPr>
          <w:b/>
          <w:bCs/>
        </w:rPr>
        <w:t xml:space="preserve"> </w:t>
      </w:r>
    </w:p>
    <w:p w:rsidR="002179B1" w:rsidRDefault="002179B1" w:rsidP="002545F8">
      <w:pPr>
        <w:jc w:val="both"/>
      </w:pPr>
    </w:p>
    <w:p w:rsidR="00876A86" w:rsidRDefault="002179B1" w:rsidP="002545F8">
      <w:pPr>
        <w:jc w:val="both"/>
      </w:pPr>
      <w:r>
        <w:t>Wszystkie</w:t>
      </w:r>
      <w:r w:rsidR="00876A86">
        <w:t xml:space="preserve"> </w:t>
      </w:r>
      <w:r w:rsidR="0020144B">
        <w:t>4 produkty</w:t>
      </w:r>
      <w:r w:rsidR="00876A86">
        <w:t xml:space="preserve"> m</w:t>
      </w:r>
      <w:r w:rsidR="00876A86" w:rsidRPr="00213376">
        <w:t>o</w:t>
      </w:r>
      <w:r w:rsidR="00876A86">
        <w:t>gą</w:t>
      </w:r>
      <w:r w:rsidR="00876A86" w:rsidRPr="00213376">
        <w:t xml:space="preserve"> być używan</w:t>
      </w:r>
      <w:r>
        <w:t>e</w:t>
      </w:r>
      <w:r w:rsidR="00876A86" w:rsidRPr="00213376">
        <w:t xml:space="preserve"> samodzielnie jako marynata, </w:t>
      </w:r>
      <w:r w:rsidR="0020144B">
        <w:t xml:space="preserve">dip, </w:t>
      </w:r>
      <w:r>
        <w:t xml:space="preserve">jak również mogą stanowić </w:t>
      </w:r>
      <w:r w:rsidR="00876A86" w:rsidRPr="00213376">
        <w:t>składnik glazur</w:t>
      </w:r>
      <w:r w:rsidR="0020144B">
        <w:t>.</w:t>
      </w:r>
    </w:p>
    <w:p w:rsidR="00F22205" w:rsidRPr="00213376" w:rsidRDefault="00F22205" w:rsidP="002545F8">
      <w:pPr>
        <w:jc w:val="both"/>
      </w:pPr>
    </w:p>
    <w:p w:rsidR="00F22205" w:rsidRDefault="00F22205" w:rsidP="002545F8">
      <w:pPr>
        <w:jc w:val="both"/>
      </w:pPr>
      <w:r w:rsidRPr="002A6E4C">
        <w:rPr>
          <w:b/>
          <w:bCs/>
        </w:rPr>
        <w:t xml:space="preserve">Sos śliwkowy, </w:t>
      </w:r>
      <w:proofErr w:type="spellStart"/>
      <w:r w:rsidRPr="002A6E4C">
        <w:rPr>
          <w:b/>
          <w:bCs/>
        </w:rPr>
        <w:t>Ros</w:t>
      </w:r>
      <w:proofErr w:type="spellEnd"/>
      <w:r w:rsidRPr="002A6E4C">
        <w:rPr>
          <w:b/>
          <w:bCs/>
        </w:rPr>
        <w:t xml:space="preserve"> </w:t>
      </w:r>
      <w:proofErr w:type="spellStart"/>
      <w:r w:rsidRPr="002A6E4C">
        <w:rPr>
          <w:b/>
          <w:bCs/>
        </w:rPr>
        <w:t>Thai</w:t>
      </w:r>
      <w:proofErr w:type="spellEnd"/>
      <w:r w:rsidRPr="002A6E4C">
        <w:rPr>
          <w:b/>
          <w:bCs/>
        </w:rPr>
        <w:t xml:space="preserve"> </w:t>
      </w:r>
      <w:proofErr w:type="spellStart"/>
      <w:r w:rsidRPr="002A6E4C">
        <w:rPr>
          <w:b/>
          <w:bCs/>
        </w:rPr>
        <w:t>Thai</w:t>
      </w:r>
      <w:proofErr w:type="spellEnd"/>
      <w:r w:rsidRPr="002A6E4C">
        <w:rPr>
          <w:b/>
          <w:bCs/>
        </w:rPr>
        <w:t xml:space="preserve">. </w:t>
      </w:r>
      <w:r w:rsidR="00756B7E" w:rsidRPr="00213376">
        <w:t>Świetny do dań z kurczakiem i szczególnie polecany do pieczonej kaczki</w:t>
      </w:r>
      <w:r w:rsidR="00756B7E">
        <w:t xml:space="preserve"> lub do maczania smażonych i surowych spring </w:t>
      </w:r>
      <w:proofErr w:type="spellStart"/>
      <w:r w:rsidR="00756B7E">
        <w:t>rollsów</w:t>
      </w:r>
      <w:proofErr w:type="spellEnd"/>
      <w:r w:rsidR="00756B7E">
        <w:t xml:space="preserve">. </w:t>
      </w:r>
      <w:r w:rsidR="005F0D19" w:rsidRPr="00213376">
        <w:t xml:space="preserve">Używany głównie w kuchni </w:t>
      </w:r>
      <w:r w:rsidR="005F0D19" w:rsidRPr="00756B7E">
        <w:rPr>
          <w:color w:val="000000" w:themeColor="text1"/>
        </w:rPr>
        <w:t xml:space="preserve">azjatyckiej </w:t>
      </w:r>
      <w:r w:rsidR="005F0D19" w:rsidRPr="00213376">
        <w:t xml:space="preserve">jako dip do </w:t>
      </w:r>
      <w:r w:rsidR="005F0D19">
        <w:t xml:space="preserve">dań </w:t>
      </w:r>
      <w:r w:rsidR="005F0D19" w:rsidRPr="00213376">
        <w:t>smażonych</w:t>
      </w:r>
      <w:r w:rsidR="005F0D19">
        <w:t xml:space="preserve"> i przygotowywanych na</w:t>
      </w:r>
      <w:r w:rsidR="005F0D19" w:rsidRPr="00213376">
        <w:t xml:space="preserve"> głębokim</w:t>
      </w:r>
      <w:r w:rsidR="005F0D19">
        <w:t xml:space="preserve"> tłuszczu. </w:t>
      </w:r>
      <w:r w:rsidR="005835D1">
        <w:t>S</w:t>
      </w:r>
      <w:r w:rsidR="00756B7E" w:rsidRPr="00213376">
        <w:t xml:space="preserve">prawdzi się również idealnie jako sos lub składnik </w:t>
      </w:r>
      <w:r w:rsidR="006C4FBD">
        <w:t xml:space="preserve">sosów </w:t>
      </w:r>
      <w:r w:rsidR="00756B7E" w:rsidRPr="00213376">
        <w:t xml:space="preserve">do potraw z </w:t>
      </w:r>
      <w:proofErr w:type="spellStart"/>
      <w:r w:rsidR="00756B7E" w:rsidRPr="00213376">
        <w:t>woka</w:t>
      </w:r>
      <w:proofErr w:type="spellEnd"/>
      <w:r w:rsidR="006C4FBD">
        <w:t xml:space="preserve"> z użyciem </w:t>
      </w:r>
      <w:r w:rsidR="00756B7E" w:rsidRPr="00213376">
        <w:t>owoców morza</w:t>
      </w:r>
      <w:r w:rsidR="005835D1">
        <w:t>,</w:t>
      </w:r>
      <w:r w:rsidR="00756B7E" w:rsidRPr="00213376">
        <w:t xml:space="preserve"> mięs czy warzyw. </w:t>
      </w:r>
      <w:r w:rsidR="005835D1">
        <w:t>Jest to</w:t>
      </w:r>
      <w:r w:rsidR="005835D1" w:rsidRPr="00213376">
        <w:t xml:space="preserve"> gęsty, jasnobrązowy sos</w:t>
      </w:r>
      <w:r w:rsidR="005835D1">
        <w:rPr>
          <w:rStyle w:val="Odwoaniedokomentarza"/>
        </w:rPr>
        <w:t xml:space="preserve"> o s</w:t>
      </w:r>
      <w:r w:rsidR="005835D1" w:rsidRPr="00213376">
        <w:t>łodko-słony</w:t>
      </w:r>
      <w:r w:rsidR="005835D1">
        <w:t>m</w:t>
      </w:r>
      <w:r w:rsidR="005835D1" w:rsidRPr="00213376">
        <w:t xml:space="preserve"> smaku</w:t>
      </w:r>
      <w:r w:rsidR="005835D1">
        <w:t>.</w:t>
      </w:r>
    </w:p>
    <w:p w:rsidR="00756B7E" w:rsidRDefault="00756B7E" w:rsidP="002545F8">
      <w:pPr>
        <w:jc w:val="both"/>
      </w:pPr>
    </w:p>
    <w:p w:rsidR="00756B7E" w:rsidRPr="00213376" w:rsidRDefault="00756B7E" w:rsidP="002545F8">
      <w:pPr>
        <w:jc w:val="both"/>
      </w:pPr>
      <w:r w:rsidRPr="009B51A6">
        <w:rPr>
          <w:b/>
          <w:bCs/>
        </w:rPr>
        <w:lastRenderedPageBreak/>
        <w:t xml:space="preserve">Sos do </w:t>
      </w:r>
      <w:r w:rsidR="00F62649" w:rsidRPr="009B51A6">
        <w:rPr>
          <w:b/>
          <w:bCs/>
        </w:rPr>
        <w:t>S</w:t>
      </w:r>
      <w:r w:rsidRPr="009B51A6">
        <w:rPr>
          <w:b/>
          <w:bCs/>
        </w:rPr>
        <w:t xml:space="preserve">pring </w:t>
      </w:r>
      <w:r w:rsidR="0020144B" w:rsidRPr="009B51A6">
        <w:rPr>
          <w:b/>
          <w:bCs/>
        </w:rPr>
        <w:t>rolls, Ros</w:t>
      </w:r>
      <w:r w:rsidRPr="009B51A6">
        <w:rPr>
          <w:b/>
          <w:bCs/>
        </w:rPr>
        <w:t xml:space="preserve"> Thai Thai. </w:t>
      </w:r>
      <w:r w:rsidRPr="00213376">
        <w:t xml:space="preserve">Stosowany głównie jako dip do maczania spring </w:t>
      </w:r>
      <w:proofErr w:type="spellStart"/>
      <w:r w:rsidRPr="00213376">
        <w:t>rollsów</w:t>
      </w:r>
      <w:proofErr w:type="spellEnd"/>
      <w:r>
        <w:t xml:space="preserve"> smażonych</w:t>
      </w:r>
      <w:r w:rsidR="005835D1">
        <w:t>,</w:t>
      </w:r>
      <w:r>
        <w:t xml:space="preserve"> jak i surowych</w:t>
      </w:r>
      <w:r w:rsidRPr="00213376">
        <w:t xml:space="preserve">. </w:t>
      </w:r>
      <w:r w:rsidR="005835D1">
        <w:t>I</w:t>
      </w:r>
      <w:r w:rsidRPr="00213376">
        <w:t>dealn</w:t>
      </w:r>
      <w:r w:rsidR="0020144B">
        <w:t>ie pasuje</w:t>
      </w:r>
      <w:r w:rsidRPr="00213376">
        <w:t xml:space="preserve"> również do kurczaka, krewetek, ryb</w:t>
      </w:r>
      <w:r w:rsidR="006C4FBD">
        <w:t xml:space="preserve">, sprawdzi się świetnie jako dodatek do </w:t>
      </w:r>
      <w:r w:rsidR="005F0D19">
        <w:t>sałatek.</w:t>
      </w:r>
      <w:r w:rsidR="005835D1">
        <w:t xml:space="preserve"> Sos jest</w:t>
      </w:r>
      <w:r w:rsidR="005835D1" w:rsidRPr="00213376">
        <w:t xml:space="preserve"> słodko-pikantny z dodatkiem ostrego chili</w:t>
      </w:r>
      <w:r w:rsidR="005835D1">
        <w:t>.</w:t>
      </w:r>
    </w:p>
    <w:p w:rsidR="00756B7E" w:rsidRPr="00756B7E" w:rsidRDefault="00756B7E" w:rsidP="002545F8">
      <w:pPr>
        <w:jc w:val="both"/>
        <w:rPr>
          <w:color w:val="FF0000"/>
        </w:rPr>
      </w:pPr>
    </w:p>
    <w:p w:rsidR="00F22205" w:rsidRDefault="00F22205" w:rsidP="002545F8">
      <w:pPr>
        <w:jc w:val="both"/>
        <w:rPr>
          <w:color w:val="FF0000"/>
        </w:rPr>
      </w:pPr>
      <w:r w:rsidRPr="009B51A6">
        <w:rPr>
          <w:b/>
          <w:bCs/>
        </w:rPr>
        <w:t xml:space="preserve">Sos Pad Thai, Ros Thai Thai. </w:t>
      </w:r>
      <w:r w:rsidRPr="00213376">
        <w:t>To aromatyczny sos</w:t>
      </w:r>
      <w:r w:rsidR="005F0D19">
        <w:t xml:space="preserve"> niezbędny do przyrządzenia</w:t>
      </w:r>
      <w:r w:rsidR="005F0D19">
        <w:rPr>
          <w:rStyle w:val="Odwoaniedokomentarza"/>
        </w:rPr>
        <w:t xml:space="preserve"> da</w:t>
      </w:r>
      <w:r w:rsidR="00502396">
        <w:t xml:space="preserve">nia </w:t>
      </w:r>
      <w:r w:rsidR="00756B7E">
        <w:t xml:space="preserve">Pad </w:t>
      </w:r>
      <w:proofErr w:type="spellStart"/>
      <w:r w:rsidR="00756B7E">
        <w:t>Thai</w:t>
      </w:r>
      <w:proofErr w:type="spellEnd"/>
      <w:r w:rsidR="005F0D19">
        <w:t>. Słynnej i popularnej</w:t>
      </w:r>
      <w:r w:rsidR="00502396">
        <w:t xml:space="preserve"> potrawy</w:t>
      </w:r>
      <w:r w:rsidRPr="00213376">
        <w:t xml:space="preserve">, </w:t>
      </w:r>
      <w:r>
        <w:t>któr</w:t>
      </w:r>
      <w:r w:rsidR="00502396">
        <w:t>a</w:t>
      </w:r>
      <w:r>
        <w:t xml:space="preserve"> </w:t>
      </w:r>
      <w:r w:rsidRPr="00502396">
        <w:rPr>
          <w:color w:val="000000" w:themeColor="text1"/>
        </w:rPr>
        <w:t>jest podawan</w:t>
      </w:r>
      <w:r w:rsidR="00502396" w:rsidRPr="00502396">
        <w:rPr>
          <w:color w:val="000000" w:themeColor="text1"/>
        </w:rPr>
        <w:t>a</w:t>
      </w:r>
      <w:r w:rsidRPr="00502396">
        <w:rPr>
          <w:color w:val="000000" w:themeColor="text1"/>
        </w:rPr>
        <w:t xml:space="preserve"> na ulicach</w:t>
      </w:r>
      <w:r w:rsidR="00756B7E" w:rsidRPr="00502396">
        <w:rPr>
          <w:color w:val="000000" w:themeColor="text1"/>
        </w:rPr>
        <w:t xml:space="preserve"> jak i w najlepszych restauracjach</w:t>
      </w:r>
      <w:r w:rsidR="005F0D19">
        <w:rPr>
          <w:color w:val="000000" w:themeColor="text1"/>
        </w:rPr>
        <w:t>. Uw</w:t>
      </w:r>
      <w:r w:rsidRPr="00502396">
        <w:rPr>
          <w:color w:val="000000" w:themeColor="text1"/>
        </w:rPr>
        <w:t>aż</w:t>
      </w:r>
      <w:r w:rsidR="00502396" w:rsidRPr="00502396">
        <w:rPr>
          <w:color w:val="000000" w:themeColor="text1"/>
        </w:rPr>
        <w:t>a</w:t>
      </w:r>
      <w:r w:rsidR="00660E0A">
        <w:rPr>
          <w:color w:val="000000" w:themeColor="text1"/>
        </w:rPr>
        <w:t>na jest</w:t>
      </w:r>
      <w:r w:rsidRPr="00502396">
        <w:rPr>
          <w:color w:val="000000" w:themeColor="text1"/>
        </w:rPr>
        <w:t xml:space="preserve"> za narodowe danie Tajlandii. Sos</w:t>
      </w:r>
      <w:r w:rsidR="005F0D19">
        <w:rPr>
          <w:color w:val="000000" w:themeColor="text1"/>
        </w:rPr>
        <w:t xml:space="preserve"> wyprodukowany </w:t>
      </w:r>
      <w:r w:rsidRPr="00502396">
        <w:rPr>
          <w:color w:val="000000" w:themeColor="text1"/>
        </w:rPr>
        <w:t>został z autentycznych składników,</w:t>
      </w:r>
      <w:r w:rsidR="005F0D19">
        <w:rPr>
          <w:color w:val="000000" w:themeColor="text1"/>
        </w:rPr>
        <w:t xml:space="preserve"> które nadają mu słodko-kwaśny, lekko pikantny smak.  </w:t>
      </w:r>
      <w:r w:rsidRPr="00502396">
        <w:rPr>
          <w:color w:val="000000" w:themeColor="text1"/>
        </w:rPr>
        <w:t xml:space="preserve"> </w:t>
      </w:r>
    </w:p>
    <w:p w:rsidR="00502396" w:rsidRPr="00502396" w:rsidRDefault="00502396" w:rsidP="002545F8">
      <w:pPr>
        <w:jc w:val="both"/>
        <w:rPr>
          <w:color w:val="FF0000"/>
        </w:rPr>
      </w:pPr>
    </w:p>
    <w:p w:rsidR="00F22205" w:rsidRDefault="00F22205" w:rsidP="002545F8">
      <w:pPr>
        <w:jc w:val="both"/>
        <w:rPr>
          <w:color w:val="000000" w:themeColor="text1"/>
        </w:rPr>
      </w:pPr>
      <w:proofErr w:type="spellStart"/>
      <w:r w:rsidRPr="00502396">
        <w:rPr>
          <w:b/>
          <w:bCs/>
          <w:lang w:val="en-US"/>
        </w:rPr>
        <w:t>Sos</w:t>
      </w:r>
      <w:proofErr w:type="spellEnd"/>
      <w:r w:rsidRPr="00502396">
        <w:rPr>
          <w:b/>
          <w:bCs/>
          <w:lang w:val="en-US"/>
        </w:rPr>
        <w:t xml:space="preserve"> </w:t>
      </w:r>
      <w:r w:rsidR="002D4662">
        <w:rPr>
          <w:b/>
          <w:bCs/>
          <w:lang w:val="en-US"/>
        </w:rPr>
        <w:t>H</w:t>
      </w:r>
      <w:r w:rsidRPr="00502396">
        <w:rPr>
          <w:b/>
          <w:bCs/>
          <w:lang w:val="en-US"/>
        </w:rPr>
        <w:t xml:space="preserve">oly basil stir fry, </w:t>
      </w:r>
      <w:proofErr w:type="spellStart"/>
      <w:r w:rsidRPr="00502396">
        <w:rPr>
          <w:b/>
          <w:bCs/>
          <w:lang w:val="en-US"/>
        </w:rPr>
        <w:t>Ros</w:t>
      </w:r>
      <w:proofErr w:type="spellEnd"/>
      <w:r w:rsidRPr="00502396">
        <w:rPr>
          <w:b/>
          <w:bCs/>
          <w:lang w:val="en-US"/>
        </w:rPr>
        <w:t xml:space="preserve"> Thai </w:t>
      </w:r>
      <w:proofErr w:type="spellStart"/>
      <w:r w:rsidRPr="00502396">
        <w:rPr>
          <w:b/>
          <w:bCs/>
          <w:lang w:val="en-US"/>
        </w:rPr>
        <w:t>Thai</w:t>
      </w:r>
      <w:proofErr w:type="spellEnd"/>
      <w:r w:rsidRPr="00502396">
        <w:rPr>
          <w:b/>
          <w:bCs/>
          <w:lang w:val="en-US"/>
        </w:rPr>
        <w:t>.</w:t>
      </w:r>
      <w:r w:rsidR="00527AF5">
        <w:rPr>
          <w:b/>
          <w:bCs/>
          <w:lang w:val="en-US"/>
        </w:rPr>
        <w:t xml:space="preserve"> </w:t>
      </w:r>
      <w:r w:rsidR="00527AF5" w:rsidRPr="005F0D19">
        <w:t>Używany w całej Azji południowo-wschodniej</w:t>
      </w:r>
      <w:r w:rsidR="00527AF5">
        <w:t xml:space="preserve">, </w:t>
      </w:r>
      <w:r w:rsidR="005F0D19" w:rsidRPr="005F0D19">
        <w:t xml:space="preserve">nada zdecydowanego smaku daniom stir-fry. </w:t>
      </w:r>
      <w:r w:rsidR="002D4662" w:rsidRPr="002D4662">
        <w:rPr>
          <w:color w:val="000000" w:themeColor="text1"/>
        </w:rPr>
        <w:t>Osobom,</w:t>
      </w:r>
      <w:r w:rsidR="00502396" w:rsidRPr="002D4662">
        <w:rPr>
          <w:color w:val="000000" w:themeColor="text1"/>
        </w:rPr>
        <w:t xml:space="preserve"> które nie przepadają za </w:t>
      </w:r>
      <w:r w:rsidR="002D4662" w:rsidRPr="002D4662">
        <w:rPr>
          <w:color w:val="000000" w:themeColor="text1"/>
        </w:rPr>
        <w:t>pikantnym</w:t>
      </w:r>
      <w:r w:rsidR="00502396" w:rsidRPr="002D4662">
        <w:rPr>
          <w:color w:val="000000" w:themeColor="text1"/>
        </w:rPr>
        <w:t xml:space="preserve"> smaki</w:t>
      </w:r>
      <w:r w:rsidR="002D4662" w:rsidRPr="002D4662">
        <w:rPr>
          <w:color w:val="000000" w:themeColor="text1"/>
        </w:rPr>
        <w:t>em</w:t>
      </w:r>
      <w:r w:rsidR="00502396" w:rsidRPr="002D4662">
        <w:rPr>
          <w:color w:val="000000" w:themeColor="text1"/>
        </w:rPr>
        <w:t xml:space="preserve"> </w:t>
      </w:r>
      <w:r w:rsidR="00660E0A" w:rsidRPr="002D4662">
        <w:rPr>
          <w:color w:val="000000" w:themeColor="text1"/>
        </w:rPr>
        <w:t>polecamy</w:t>
      </w:r>
      <w:r w:rsidR="002D4662" w:rsidRPr="002D4662">
        <w:rPr>
          <w:color w:val="000000" w:themeColor="text1"/>
        </w:rPr>
        <w:t xml:space="preserve"> połączyć</w:t>
      </w:r>
      <w:r w:rsidR="00502396" w:rsidRPr="002D4662">
        <w:rPr>
          <w:color w:val="000000" w:themeColor="text1"/>
        </w:rPr>
        <w:t xml:space="preserve"> Sos Holy </w:t>
      </w:r>
      <w:proofErr w:type="spellStart"/>
      <w:r w:rsidR="00502396" w:rsidRPr="002D4662">
        <w:rPr>
          <w:color w:val="000000" w:themeColor="text1"/>
        </w:rPr>
        <w:t>basil</w:t>
      </w:r>
      <w:proofErr w:type="spellEnd"/>
      <w:r w:rsidR="00502396" w:rsidRPr="002D4662">
        <w:rPr>
          <w:color w:val="000000" w:themeColor="text1"/>
        </w:rPr>
        <w:t xml:space="preserve"> z innym sosem z linii</w:t>
      </w:r>
      <w:r w:rsidR="00660E0A">
        <w:rPr>
          <w:color w:val="000000" w:themeColor="text1"/>
        </w:rPr>
        <w:t xml:space="preserve"> marki </w:t>
      </w:r>
      <w:proofErr w:type="spellStart"/>
      <w:r w:rsidR="00660E0A">
        <w:rPr>
          <w:color w:val="000000" w:themeColor="text1"/>
        </w:rPr>
        <w:t>Ros</w:t>
      </w:r>
      <w:proofErr w:type="spellEnd"/>
      <w:r w:rsidR="00660E0A">
        <w:rPr>
          <w:color w:val="000000" w:themeColor="text1"/>
        </w:rPr>
        <w:t xml:space="preserve"> </w:t>
      </w:r>
      <w:proofErr w:type="spellStart"/>
      <w:r w:rsidR="00660E0A">
        <w:rPr>
          <w:color w:val="000000" w:themeColor="text1"/>
        </w:rPr>
        <w:t>Thai</w:t>
      </w:r>
      <w:proofErr w:type="spellEnd"/>
      <w:r w:rsidR="00660E0A">
        <w:rPr>
          <w:color w:val="000000" w:themeColor="text1"/>
        </w:rPr>
        <w:t xml:space="preserve"> </w:t>
      </w:r>
      <w:proofErr w:type="spellStart"/>
      <w:r w:rsidR="00660E0A">
        <w:rPr>
          <w:color w:val="000000" w:themeColor="text1"/>
        </w:rPr>
        <w:t>Thai</w:t>
      </w:r>
      <w:proofErr w:type="spellEnd"/>
      <w:r w:rsidR="00502396" w:rsidRPr="002D4662">
        <w:rPr>
          <w:color w:val="000000" w:themeColor="text1"/>
        </w:rPr>
        <w:t xml:space="preserve">, na przykład z Sosem do </w:t>
      </w:r>
      <w:r w:rsidR="00F62649">
        <w:rPr>
          <w:color w:val="000000" w:themeColor="text1"/>
        </w:rPr>
        <w:t>S</w:t>
      </w:r>
      <w:r w:rsidR="00502396" w:rsidRPr="002D4662">
        <w:rPr>
          <w:color w:val="000000" w:themeColor="text1"/>
        </w:rPr>
        <w:t xml:space="preserve">pring </w:t>
      </w:r>
      <w:proofErr w:type="spellStart"/>
      <w:r w:rsidR="00F62649">
        <w:rPr>
          <w:color w:val="000000" w:themeColor="text1"/>
        </w:rPr>
        <w:t>r</w:t>
      </w:r>
      <w:r w:rsidR="005F0D19">
        <w:rPr>
          <w:color w:val="000000" w:themeColor="text1"/>
        </w:rPr>
        <w:t>olls</w:t>
      </w:r>
      <w:proofErr w:type="spellEnd"/>
      <w:r w:rsidR="005F0D19">
        <w:rPr>
          <w:color w:val="000000" w:themeColor="text1"/>
        </w:rPr>
        <w:t xml:space="preserve"> lub/i </w:t>
      </w:r>
      <w:r w:rsidR="00F62649">
        <w:rPr>
          <w:color w:val="000000" w:themeColor="text1"/>
        </w:rPr>
        <w:t>S</w:t>
      </w:r>
      <w:r w:rsidR="005F0D19">
        <w:rPr>
          <w:color w:val="000000" w:themeColor="text1"/>
        </w:rPr>
        <w:t>osem śliwkowym.</w:t>
      </w:r>
      <w:r w:rsidR="00527AF5">
        <w:rPr>
          <w:color w:val="000000" w:themeColor="text1"/>
        </w:rPr>
        <w:t xml:space="preserve"> Sos jest ostry i posiada lekki posmak bazylii. </w:t>
      </w:r>
    </w:p>
    <w:p w:rsidR="00A17FD5" w:rsidRPr="002D4662" w:rsidRDefault="00A17FD5" w:rsidP="002545F8">
      <w:pPr>
        <w:jc w:val="both"/>
        <w:rPr>
          <w:color w:val="000000" w:themeColor="text1"/>
        </w:rPr>
      </w:pPr>
    </w:p>
    <w:p w:rsidR="00502396" w:rsidRPr="002D4662" w:rsidRDefault="00F22205" w:rsidP="002545F8">
      <w:pPr>
        <w:jc w:val="both"/>
        <w:rPr>
          <w:color w:val="000000" w:themeColor="text1"/>
        </w:rPr>
      </w:pPr>
      <w:r w:rsidRPr="009B51A6">
        <w:rPr>
          <w:b/>
          <w:bCs/>
          <w:color w:val="000000" w:themeColor="text1"/>
        </w:rPr>
        <w:t xml:space="preserve">Sos </w:t>
      </w:r>
      <w:r w:rsidR="00F62649" w:rsidRPr="009B51A6">
        <w:rPr>
          <w:b/>
          <w:bCs/>
          <w:color w:val="000000" w:themeColor="text1"/>
        </w:rPr>
        <w:t>S</w:t>
      </w:r>
      <w:r w:rsidRPr="009B51A6">
        <w:rPr>
          <w:b/>
          <w:bCs/>
          <w:color w:val="000000" w:themeColor="text1"/>
        </w:rPr>
        <w:t>atay, Ros Thai Thai.</w:t>
      </w:r>
      <w:r w:rsidR="005F0D19" w:rsidRPr="009B51A6">
        <w:rPr>
          <w:b/>
          <w:bCs/>
          <w:color w:val="000000" w:themeColor="text1"/>
        </w:rPr>
        <w:t xml:space="preserve"> </w:t>
      </w:r>
      <w:r w:rsidR="00527AF5" w:rsidRPr="00527AF5">
        <w:rPr>
          <w:color w:val="000000" w:themeColor="text1"/>
        </w:rPr>
        <w:t>Tradycyjny</w:t>
      </w:r>
      <w:r w:rsidR="005F0D19" w:rsidRPr="00527AF5">
        <w:rPr>
          <w:color w:val="000000" w:themeColor="text1"/>
        </w:rPr>
        <w:t xml:space="preserve"> składnik dań </w:t>
      </w:r>
      <w:proofErr w:type="spellStart"/>
      <w:r w:rsidR="005F0D19" w:rsidRPr="00527AF5">
        <w:rPr>
          <w:color w:val="000000" w:themeColor="text1"/>
        </w:rPr>
        <w:t>satay</w:t>
      </w:r>
      <w:proofErr w:type="spellEnd"/>
      <w:r w:rsidR="00F62649">
        <w:rPr>
          <w:color w:val="000000" w:themeColor="text1"/>
        </w:rPr>
        <w:t>, ale również m</w:t>
      </w:r>
      <w:r w:rsidR="005F0D19" w:rsidRPr="00527AF5">
        <w:rPr>
          <w:color w:val="000000" w:themeColor="text1"/>
        </w:rPr>
        <w:t xml:space="preserve">a zastosowanie </w:t>
      </w:r>
      <w:r w:rsidR="00502396" w:rsidRPr="00527AF5">
        <w:rPr>
          <w:color w:val="000000" w:themeColor="text1"/>
        </w:rPr>
        <w:t>jako d</w:t>
      </w:r>
      <w:r w:rsidR="00502396" w:rsidRPr="002D4662">
        <w:rPr>
          <w:color w:val="000000" w:themeColor="text1"/>
        </w:rPr>
        <w:t>ip do różnych mięs, warzy</w:t>
      </w:r>
      <w:r w:rsidR="005F0D19">
        <w:rPr>
          <w:color w:val="000000" w:themeColor="text1"/>
        </w:rPr>
        <w:t>w, nada dresingom do sałatek unikalnego smaku</w:t>
      </w:r>
      <w:r w:rsidR="00502396" w:rsidRPr="002D4662">
        <w:rPr>
          <w:color w:val="000000" w:themeColor="text1"/>
        </w:rPr>
        <w:t>. Jest to a</w:t>
      </w:r>
      <w:r w:rsidRPr="002D4662">
        <w:rPr>
          <w:color w:val="000000" w:themeColor="text1"/>
        </w:rPr>
        <w:t>zjatycki sos orzechowy o słodko-kwaśnym smaku. Jego główne składniki to masło orzechowe, sos sojowy, imbir, ocet ry</w:t>
      </w:r>
      <w:r w:rsidR="002D4662" w:rsidRPr="002D4662">
        <w:rPr>
          <w:color w:val="000000" w:themeColor="text1"/>
        </w:rPr>
        <w:t>ż</w:t>
      </w:r>
      <w:r w:rsidRPr="002D4662">
        <w:rPr>
          <w:color w:val="000000" w:themeColor="text1"/>
        </w:rPr>
        <w:t>owy i sezam</w:t>
      </w:r>
      <w:r w:rsidR="002D4662" w:rsidRPr="002D4662">
        <w:rPr>
          <w:color w:val="000000" w:themeColor="text1"/>
        </w:rPr>
        <w:t>.</w:t>
      </w:r>
      <w:r w:rsidR="00502396" w:rsidRPr="002D4662">
        <w:rPr>
          <w:color w:val="000000" w:themeColor="text1"/>
        </w:rPr>
        <w:t xml:space="preserve"> </w:t>
      </w:r>
    </w:p>
    <w:p w:rsidR="00502396" w:rsidRDefault="00502396" w:rsidP="002545F8">
      <w:pPr>
        <w:jc w:val="both"/>
      </w:pPr>
    </w:p>
    <w:p w:rsidR="00F22205" w:rsidRDefault="00F22205" w:rsidP="002545F8">
      <w:pPr>
        <w:jc w:val="both"/>
      </w:pPr>
    </w:p>
    <w:p w:rsidR="00DE6295" w:rsidRDefault="00DE6295" w:rsidP="002545F8">
      <w:pPr>
        <w:jc w:val="both"/>
      </w:pPr>
    </w:p>
    <w:sectPr w:rsidR="00DE6295" w:rsidSect="002D69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7526A0"/>
    <w:multiLevelType w:val="hybridMultilevel"/>
    <w:tmpl w:val="FD96F6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tDCwNLI0MzE2NzIEUko6SsGpxcWZ+XkgBUa1ALP4ZncsAAAA"/>
  </w:docVars>
  <w:rsids>
    <w:rsidRoot w:val="00F22205"/>
    <w:rsid w:val="000064D9"/>
    <w:rsid w:val="00060064"/>
    <w:rsid w:val="0020144B"/>
    <w:rsid w:val="002179B1"/>
    <w:rsid w:val="002545F8"/>
    <w:rsid w:val="002A390A"/>
    <w:rsid w:val="002D4662"/>
    <w:rsid w:val="00306ECB"/>
    <w:rsid w:val="00392360"/>
    <w:rsid w:val="003F7341"/>
    <w:rsid w:val="004E445C"/>
    <w:rsid w:val="004E6653"/>
    <w:rsid w:val="00502396"/>
    <w:rsid w:val="00527AF5"/>
    <w:rsid w:val="005835D1"/>
    <w:rsid w:val="005F0D19"/>
    <w:rsid w:val="00604FE9"/>
    <w:rsid w:val="00660E0A"/>
    <w:rsid w:val="006B0FEC"/>
    <w:rsid w:val="006C049F"/>
    <w:rsid w:val="006C4FBD"/>
    <w:rsid w:val="00756B7E"/>
    <w:rsid w:val="007A2FF8"/>
    <w:rsid w:val="007B59E9"/>
    <w:rsid w:val="007C45F0"/>
    <w:rsid w:val="007D218E"/>
    <w:rsid w:val="007D7C24"/>
    <w:rsid w:val="007F6BE9"/>
    <w:rsid w:val="00856780"/>
    <w:rsid w:val="00866E24"/>
    <w:rsid w:val="00872DA5"/>
    <w:rsid w:val="00876A86"/>
    <w:rsid w:val="00877348"/>
    <w:rsid w:val="009B51A6"/>
    <w:rsid w:val="00A17FD5"/>
    <w:rsid w:val="00B66EC6"/>
    <w:rsid w:val="00C667AC"/>
    <w:rsid w:val="00C85AEA"/>
    <w:rsid w:val="00D20C97"/>
    <w:rsid w:val="00D375C9"/>
    <w:rsid w:val="00DE6295"/>
    <w:rsid w:val="00E42248"/>
    <w:rsid w:val="00F22205"/>
    <w:rsid w:val="00F37F44"/>
    <w:rsid w:val="00F62649"/>
    <w:rsid w:val="00FC19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2220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144B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39236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9236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9236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9236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9236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923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92360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872DA5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389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14</Words>
  <Characters>6088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31 decare</dc:creator>
  <cp:lastModifiedBy>MSI</cp:lastModifiedBy>
  <cp:revision>5</cp:revision>
  <dcterms:created xsi:type="dcterms:W3CDTF">2023-01-17T09:56:00Z</dcterms:created>
  <dcterms:modified xsi:type="dcterms:W3CDTF">2023-01-17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d109fa-7e3c-4b8b-8bcb-0b3e7cccc6f7</vt:lpwstr>
  </property>
</Properties>
</file>